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E5C19" w14:textId="20105BD6" w:rsidR="00C514A2" w:rsidRPr="00E908A6" w:rsidRDefault="00C514A2" w:rsidP="00337530">
      <w:pPr>
        <w:spacing w:after="0" w:line="120" w:lineRule="auto"/>
        <w:rPr>
          <w:rFonts w:ascii="Prompt" w:hAnsi="Prompt" w:cs="Prompt"/>
          <w:sz w:val="8"/>
          <w:szCs w:val="8"/>
        </w:rPr>
      </w:pPr>
    </w:p>
    <w:tbl>
      <w:tblPr>
        <w:tblStyle w:val="TableGrid"/>
        <w:tblW w:w="10983" w:type="dxa"/>
        <w:tblInd w:w="-280" w:type="dxa"/>
        <w:tblLayout w:type="fixed"/>
        <w:tblLook w:val="04A0" w:firstRow="1" w:lastRow="0" w:firstColumn="1" w:lastColumn="0" w:noHBand="0" w:noVBand="1"/>
      </w:tblPr>
      <w:tblGrid>
        <w:gridCol w:w="1180"/>
        <w:gridCol w:w="1350"/>
        <w:gridCol w:w="1080"/>
        <w:gridCol w:w="51"/>
        <w:gridCol w:w="2559"/>
        <w:gridCol w:w="810"/>
        <w:gridCol w:w="292"/>
        <w:gridCol w:w="1598"/>
        <w:gridCol w:w="445"/>
        <w:gridCol w:w="1618"/>
      </w:tblGrid>
      <w:tr w:rsidR="00E71B2F" w:rsidRPr="00E908A6" w14:paraId="71380331" w14:textId="77777777" w:rsidTr="00F11668">
        <w:tc>
          <w:tcPr>
            <w:tcW w:w="62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727F7D" w14:textId="76A5F14B" w:rsidR="00E71B2F" w:rsidRPr="00E908A6" w:rsidRDefault="00E71B2F" w:rsidP="00E71B2F">
            <w:pPr>
              <w:spacing w:line="216" w:lineRule="auto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ph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_fullname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47EE84A5" w14:textId="77777777" w:rsidR="00E71B2F" w:rsidRPr="00E908A6" w:rsidRDefault="00E71B2F" w:rsidP="00E71B2F">
            <w:pPr>
              <w:spacing w:line="216" w:lineRule="auto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house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_number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 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village_building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 xml:space="preserve">} </w:t>
            </w:r>
          </w:p>
          <w:p w14:paraId="0F82CDFF" w14:textId="5935F5FD" w:rsidR="00E71B2F" w:rsidRPr="00E908A6" w:rsidRDefault="00E71B2F" w:rsidP="00E71B2F">
            <w:pPr>
              <w:spacing w:line="216" w:lineRule="auto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soi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_road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 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sub_district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63A50D3" w14:textId="4C048E8F" w:rsidR="00E71B2F" w:rsidRPr="00E908A6" w:rsidRDefault="00E71B2F" w:rsidP="00E71B2F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district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} {!province} 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postal_code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18E5E8" w14:textId="77777777" w:rsidR="00E71B2F" w:rsidRPr="00F6688D" w:rsidRDefault="00E71B2F" w:rsidP="007344DA">
            <w:pPr>
              <w:spacing w:before="60" w:after="60" w:line="216" w:lineRule="auto"/>
              <w:rPr>
                <w:rFonts w:ascii="Prompt" w:hAnsi="Prompt" w:cs="Prompt"/>
                <w:sz w:val="18"/>
                <w:szCs w:val="18"/>
              </w:rPr>
            </w:pPr>
            <w:r w:rsidRPr="00F6688D">
              <w:rPr>
                <w:rFonts w:ascii="Prompt" w:hAnsi="Prompt" w:cs="Prompt"/>
                <w:sz w:val="18"/>
                <w:szCs w:val="18"/>
                <w:cs/>
              </w:rPr>
              <w:t xml:space="preserve">วันทำสัญญา </w:t>
            </w:r>
            <w:r w:rsidRPr="003F77A6">
              <w:rPr>
                <w:rFonts w:ascii="Prompt" w:hAnsi="Prompt" w:cs="Prompt"/>
                <w:sz w:val="16"/>
                <w:szCs w:val="16"/>
              </w:rPr>
              <w:t>(Execution Date)</w:t>
            </w:r>
          </w:p>
          <w:p w14:paraId="3418FC97" w14:textId="589E948E" w:rsidR="00E71B2F" w:rsidRPr="00E908A6" w:rsidRDefault="00E71B2F" w:rsidP="007344DA">
            <w:pPr>
              <w:spacing w:before="60" w:after="60" w:line="216" w:lineRule="auto"/>
              <w:rPr>
                <w:rFonts w:ascii="Prompt" w:hAnsi="Prompt" w:cs="Prompt"/>
                <w:b/>
                <w:bCs/>
                <w:sz w:val="18"/>
                <w:szCs w:val="18"/>
              </w:rPr>
            </w:pPr>
            <w:r w:rsidRPr="00F6688D">
              <w:rPr>
                <w:rFonts w:ascii="Prompt" w:hAnsi="Prompt" w:cs="Prompt"/>
                <w:sz w:val="18"/>
                <w:szCs w:val="18"/>
                <w:cs/>
              </w:rPr>
              <w:t xml:space="preserve">สัญญาเลขที่ </w:t>
            </w:r>
            <w:r w:rsidRPr="003F77A6">
              <w:rPr>
                <w:rFonts w:ascii="Prompt" w:hAnsi="Prompt" w:cs="Prompt"/>
                <w:sz w:val="16"/>
                <w:szCs w:val="16"/>
              </w:rPr>
              <w:t>(Contract number)</w:t>
            </w:r>
          </w:p>
        </w:tc>
        <w:tc>
          <w:tcPr>
            <w:tcW w:w="20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317715" w14:textId="29DB7025" w:rsidR="00E71B2F" w:rsidRPr="00F6688D" w:rsidRDefault="00E71B2F" w:rsidP="00E71B2F">
            <w:pPr>
              <w:spacing w:before="60" w:after="60" w:line="216" w:lineRule="auto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F6688D">
              <w:rPr>
                <w:rFonts w:ascii="Prompt" w:hAnsi="Prompt" w:cs="Prompt"/>
                <w:sz w:val="18"/>
                <w:szCs w:val="18"/>
              </w:rPr>
              <w:t>{</w:t>
            </w:r>
            <w:r w:rsidR="00121BBA">
              <w:rPr>
                <w:rFonts w:ascii="Prompt" w:hAnsi="Prompt" w:cs="Prompt"/>
                <w:sz w:val="18"/>
                <w:szCs w:val="18"/>
              </w:rPr>
              <w:t>!</w:t>
            </w:r>
            <w:proofErr w:type="spellStart"/>
            <w:r w:rsidR="00121BBA" w:rsidRPr="00121BBA">
              <w:rPr>
                <w:rFonts w:ascii="Prompt" w:hAnsi="Prompt" w:cs="Prompt"/>
                <w:sz w:val="18"/>
                <w:szCs w:val="18"/>
              </w:rPr>
              <w:t>agreement</w:t>
            </w:r>
            <w:proofErr w:type="gramEnd"/>
            <w:r w:rsidR="00121BBA" w:rsidRPr="00121BBA">
              <w:rPr>
                <w:rFonts w:ascii="Prompt" w:hAnsi="Prompt" w:cs="Prompt"/>
                <w:sz w:val="18"/>
                <w:szCs w:val="18"/>
              </w:rPr>
              <w:t>_dat</w:t>
            </w:r>
            <w:r w:rsidR="00121BBA">
              <w:rPr>
                <w:rFonts w:ascii="Prompt" w:hAnsi="Prompt" w:cs="Prompt"/>
                <w:sz w:val="18"/>
                <w:szCs w:val="18"/>
              </w:rPr>
              <w:t>e</w:t>
            </w:r>
            <w:r w:rsidR="00220FF7">
              <w:rPr>
                <w:rFonts w:ascii="Prompt" w:hAnsi="Prompt" w:cs="Prompt"/>
                <w:sz w:val="18"/>
                <w:szCs w:val="18"/>
              </w:rPr>
              <w:t>_print</w:t>
            </w:r>
            <w:proofErr w:type="spellEnd"/>
            <w:r w:rsidRPr="00F6688D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93B40F6" w14:textId="37811B7D" w:rsidR="00E71B2F" w:rsidRPr="00E908A6" w:rsidRDefault="00E71B2F" w:rsidP="00E71B2F">
            <w:pPr>
              <w:spacing w:before="60" w:after="60" w:line="216" w:lineRule="auto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  <w:proofErr w:type="gramStart"/>
            <w:r w:rsidRPr="00F6688D">
              <w:rPr>
                <w:rFonts w:ascii="Prompt" w:hAnsi="Prompt" w:cs="Prompt"/>
                <w:sz w:val="18"/>
                <w:szCs w:val="18"/>
              </w:rPr>
              <w:t>{</w:t>
            </w:r>
            <w:r w:rsidR="00F14ECF">
              <w:rPr>
                <w:rFonts w:ascii="Prompt" w:hAnsi="Prompt" w:cs="Prompt"/>
                <w:sz w:val="18"/>
                <w:szCs w:val="18"/>
              </w:rPr>
              <w:t>!</w:t>
            </w:r>
            <w:proofErr w:type="spellStart"/>
            <w:r w:rsidR="00F14ECF">
              <w:rPr>
                <w:rFonts w:ascii="Prompt" w:hAnsi="Prompt" w:cs="Prompt"/>
                <w:sz w:val="18"/>
                <w:szCs w:val="18"/>
              </w:rPr>
              <w:t>contract</w:t>
            </w:r>
            <w:proofErr w:type="gramEnd"/>
            <w:r w:rsidR="00F14ECF">
              <w:rPr>
                <w:rFonts w:ascii="Prompt" w:hAnsi="Prompt" w:cs="Prompt"/>
                <w:sz w:val="18"/>
                <w:szCs w:val="18"/>
              </w:rPr>
              <w:t>_name</w:t>
            </w:r>
            <w:proofErr w:type="spellEnd"/>
            <w:r w:rsidRPr="00F6688D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</w:tr>
      <w:tr w:rsidR="00A4248D" w:rsidRPr="00E908A6" w14:paraId="6ADE8378" w14:textId="77777777" w:rsidTr="003F77A6">
        <w:tc>
          <w:tcPr>
            <w:tcW w:w="36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DB2C3C" w14:textId="08F37AF5" w:rsidR="00A4248D" w:rsidRPr="00E908A6" w:rsidRDefault="00A4248D" w:rsidP="00B43885">
            <w:pPr>
              <w:spacing w:before="60" w:line="216" w:lineRule="auto"/>
              <w:rPr>
                <w:rFonts w:ascii="Prompt" w:hAnsi="Prompt" w:cs="Prompt"/>
                <w:sz w:val="18"/>
                <w:szCs w:val="18"/>
              </w:rPr>
            </w:pPr>
            <w:r w:rsidRPr="00E908A6">
              <w:rPr>
                <w:rFonts w:ascii="Prompt" w:hAnsi="Prompt" w:cs="Prompt"/>
                <w:sz w:val="18"/>
                <w:szCs w:val="18"/>
                <w:cs/>
              </w:rPr>
              <w:t xml:space="preserve">เลขประจำตัวผู้เสียภาษีอากร </w:t>
            </w:r>
            <w:r w:rsidRPr="003F77A6">
              <w:rPr>
                <w:rFonts w:ascii="Prompt" w:hAnsi="Prompt" w:cs="Prompt"/>
                <w:sz w:val="16"/>
                <w:szCs w:val="16"/>
              </w:rPr>
              <w:t>(Tax ID number)</w:t>
            </w:r>
          </w:p>
        </w:tc>
        <w:tc>
          <w:tcPr>
            <w:tcW w:w="575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8FAF4C3" w14:textId="77777777" w:rsidR="00A4248D" w:rsidRPr="00B43885" w:rsidRDefault="00A4248D" w:rsidP="00B43885">
            <w:pPr>
              <w:spacing w:before="60" w:line="216" w:lineRule="auto"/>
              <w:rPr>
                <w:rFonts w:ascii="Prompt" w:hAnsi="Prompt" w:cs="Prompt"/>
                <w:sz w:val="16"/>
                <w:szCs w:val="16"/>
              </w:rPr>
            </w:pPr>
            <w:proofErr w:type="gramStart"/>
            <w:r w:rsidRPr="00B43885">
              <w:rPr>
                <w:rFonts w:ascii="Prompt" w:hAnsi="Prompt" w:cs="Prompt"/>
                <w:sz w:val="16"/>
                <w:szCs w:val="16"/>
              </w:rPr>
              <w:t>{!</w:t>
            </w:r>
            <w:proofErr w:type="spellStart"/>
            <w:r w:rsidRPr="00B43885">
              <w:rPr>
                <w:rFonts w:ascii="Prompt" w:hAnsi="Prompt" w:cs="Prompt"/>
                <w:sz w:val="16"/>
                <w:szCs w:val="16"/>
              </w:rPr>
              <w:t>ph</w:t>
            </w:r>
            <w:proofErr w:type="gramEnd"/>
            <w:r w:rsidRPr="00B43885">
              <w:rPr>
                <w:rFonts w:ascii="Prompt" w:hAnsi="Prompt" w:cs="Prompt"/>
                <w:sz w:val="16"/>
                <w:szCs w:val="16"/>
              </w:rPr>
              <w:t>_idcard</w:t>
            </w:r>
            <w:proofErr w:type="spellEnd"/>
            <w:r w:rsidRPr="00B43885">
              <w:rPr>
                <w:rFonts w:ascii="Prompt" w:hAnsi="Prompt" w:cs="Prompt"/>
                <w:sz w:val="16"/>
                <w:szCs w:val="16"/>
              </w:rPr>
              <w:t>}</w:t>
            </w:r>
          </w:p>
          <w:p w14:paraId="3A30FF2B" w14:textId="30FB6FC0" w:rsidR="003F77A6" w:rsidRPr="00E908A6" w:rsidRDefault="003F77A6" w:rsidP="00A4248D">
            <w:pPr>
              <w:spacing w:before="60" w:after="60" w:line="216" w:lineRule="auto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</w:tcPr>
          <w:p w14:paraId="04B9E6F9" w14:textId="77777777" w:rsidR="00A4248D" w:rsidRPr="00E908A6" w:rsidRDefault="00A4248D" w:rsidP="00316B11">
            <w:pPr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</w:p>
        </w:tc>
      </w:tr>
      <w:tr w:rsidR="00E71B2F" w:rsidRPr="00E908A6" w14:paraId="6BE6CCE2" w14:textId="2B8E3920" w:rsidTr="006A787A">
        <w:tc>
          <w:tcPr>
            <w:tcW w:w="1098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5C2BCE28" w14:textId="0DFBB81F" w:rsidR="00E71B2F" w:rsidRPr="008F176E" w:rsidRDefault="00E71B2F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20"/>
                <w:szCs w:val="20"/>
              </w:rPr>
            </w:pPr>
            <w:r w:rsidRPr="008F176E">
              <w:rPr>
                <w:rFonts w:ascii="Prompt" w:hAnsi="Prompt" w:cs="Prompt"/>
                <w:b/>
                <w:bCs/>
                <w:color w:val="003B71"/>
                <w:sz w:val="20"/>
                <w:szCs w:val="20"/>
                <w:cs/>
              </w:rPr>
              <w:t>ตารางสรุปสัญญาบริการ</w:t>
            </w:r>
            <w:r w:rsidR="00DB345A" w:rsidRPr="008F176E">
              <w:rPr>
                <w:rFonts w:ascii="Prompt" w:hAnsi="Prompt" w:cs="Prompt" w:hint="cs"/>
                <w:b/>
                <w:bCs/>
                <w:color w:val="003B71"/>
                <w:sz w:val="20"/>
                <w:szCs w:val="20"/>
                <w:cs/>
              </w:rPr>
              <w:t>เสริมพิเศษจาก</w:t>
            </w:r>
            <w:r w:rsidRPr="008F176E">
              <w:rPr>
                <w:rFonts w:ascii="Prompt" w:hAnsi="Prompt" w:cs="Prompt"/>
                <w:b/>
                <w:bCs/>
                <w:color w:val="003B71"/>
                <w:sz w:val="20"/>
                <w:szCs w:val="20"/>
                <w:cs/>
              </w:rPr>
              <w:t>รู้ใจ</w:t>
            </w:r>
          </w:p>
          <w:p w14:paraId="0A32383A" w14:textId="46CA44BC" w:rsidR="00E71B2F" w:rsidRPr="00E908A6" w:rsidRDefault="00E71B2F" w:rsidP="00AC1F1E">
            <w:pPr>
              <w:spacing w:line="168" w:lineRule="auto"/>
              <w:jc w:val="center"/>
              <w:rPr>
                <w:rFonts w:ascii="Prompt" w:hAnsi="Prompt" w:cs="Prompt"/>
                <w:b/>
                <w:bCs/>
                <w:sz w:val="20"/>
                <w:szCs w:val="20"/>
              </w:rPr>
            </w:pPr>
            <w:r w:rsidRPr="008F176E">
              <w:rPr>
                <w:rFonts w:ascii="Prompt" w:hAnsi="Prompt" w:cs="Prompt"/>
                <w:b/>
                <w:bCs/>
                <w:color w:val="003B71"/>
                <w:sz w:val="20"/>
                <w:szCs w:val="20"/>
              </w:rPr>
              <w:t>(</w:t>
            </w:r>
            <w:r w:rsidR="00E908A6" w:rsidRPr="008F176E">
              <w:rPr>
                <w:rFonts w:ascii="Prompt" w:hAnsi="Prompt" w:cs="Prompt"/>
                <w:b/>
                <w:bCs/>
                <w:color w:val="003B71"/>
                <w:sz w:val="20"/>
                <w:szCs w:val="20"/>
              </w:rPr>
              <w:t xml:space="preserve">Roojai </w:t>
            </w:r>
            <w:r w:rsidR="00DB345A" w:rsidRPr="008F176E">
              <w:rPr>
                <w:rFonts w:ascii="Prompt" w:hAnsi="Prompt" w:cs="Prompt"/>
                <w:b/>
                <w:bCs/>
                <w:color w:val="003B71"/>
                <w:sz w:val="20"/>
                <w:szCs w:val="20"/>
              </w:rPr>
              <w:t xml:space="preserve">Assistance </w:t>
            </w:r>
            <w:r w:rsidR="00E908A6" w:rsidRPr="008F176E">
              <w:rPr>
                <w:rFonts w:ascii="Prompt" w:hAnsi="Prompt" w:cs="Prompt"/>
                <w:b/>
                <w:bCs/>
                <w:color w:val="003B71"/>
                <w:sz w:val="20"/>
                <w:szCs w:val="20"/>
              </w:rPr>
              <w:t>Service Contract Schedule</w:t>
            </w:r>
            <w:r w:rsidRPr="008F176E">
              <w:rPr>
                <w:rFonts w:ascii="Prompt" w:hAnsi="Prompt" w:cs="Prompt"/>
                <w:b/>
                <w:bCs/>
                <w:color w:val="003B71"/>
                <w:sz w:val="20"/>
                <w:szCs w:val="20"/>
              </w:rPr>
              <w:t>)</w:t>
            </w:r>
          </w:p>
        </w:tc>
      </w:tr>
      <w:tr w:rsidR="007A0091" w:rsidRPr="00E908A6" w14:paraId="739E0A54" w14:textId="77777777" w:rsidTr="006A787A">
        <w:tc>
          <w:tcPr>
            <w:tcW w:w="10983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42DCF" w14:textId="77777777" w:rsidR="007A0091" w:rsidRPr="00443365" w:rsidRDefault="007A0091" w:rsidP="008F176E">
            <w:pPr>
              <w:tabs>
                <w:tab w:val="left" w:pos="5115"/>
              </w:tabs>
              <w:spacing w:line="168" w:lineRule="auto"/>
              <w:rPr>
                <w:rFonts w:ascii="Prompt" w:hAnsi="Prompt" w:cs="Prompt"/>
                <w:b/>
                <w:bCs/>
                <w:color w:val="003B71"/>
                <w:sz w:val="8"/>
                <w:szCs w:val="8"/>
                <w:cs/>
              </w:rPr>
            </w:pPr>
          </w:p>
        </w:tc>
      </w:tr>
      <w:tr w:rsidR="007A0091" w:rsidRPr="00E908A6" w14:paraId="0073081D" w14:textId="77777777" w:rsidTr="006A787A">
        <w:tc>
          <w:tcPr>
            <w:tcW w:w="10983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2A1B9D6C" w14:textId="6B69B03D" w:rsidR="007A0091" w:rsidRPr="007A0091" w:rsidRDefault="007A009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 w:rsidRPr="007A0091"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 xml:space="preserve">รายละเอียดรถที่รับบริการ </w:t>
            </w:r>
            <w:r w:rsidRPr="007A0091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Description of Vehicle under Service)</w:t>
            </w:r>
          </w:p>
        </w:tc>
      </w:tr>
      <w:tr w:rsidR="00307CD1" w:rsidRPr="00E908A6" w14:paraId="178BE823" w14:textId="77777777" w:rsidTr="00C51091">
        <w:tc>
          <w:tcPr>
            <w:tcW w:w="366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2439A5D" w14:textId="77777777" w:rsidR="00307CD1" w:rsidRPr="00015B45" w:rsidRDefault="00307CD1" w:rsidP="000E3708">
            <w:pPr>
              <w:tabs>
                <w:tab w:val="left" w:pos="5115"/>
              </w:tabs>
              <w:spacing w:before="40" w:after="40"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ทะเบียนรถ</w:t>
            </w:r>
          </w:p>
          <w:p w14:paraId="484D8E83" w14:textId="245269D6" w:rsidR="00307CD1" w:rsidRPr="00015B45" w:rsidRDefault="00307CD1" w:rsidP="00C5411D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(Vehicle plate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1894B92" w14:textId="5D4517FA" w:rsidR="00307CD1" w:rsidRPr="00015B45" w:rsidRDefault="00307CD1" w:rsidP="000E3708">
            <w:pPr>
              <w:tabs>
                <w:tab w:val="left" w:pos="5115"/>
              </w:tabs>
              <w:spacing w:before="40" w:after="40"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รุ่นรถ</w:t>
            </w:r>
          </w:p>
          <w:p w14:paraId="626120B6" w14:textId="6BE4BF3C" w:rsidR="00307CD1" w:rsidRPr="00015B45" w:rsidRDefault="00307CD1" w:rsidP="00C5411D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(Make and model family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8FB82B" w14:textId="086D4845" w:rsidR="00307CD1" w:rsidRPr="00015B45" w:rsidRDefault="00307CD1" w:rsidP="000E3708">
            <w:pPr>
              <w:tabs>
                <w:tab w:val="left" w:pos="5115"/>
              </w:tabs>
              <w:spacing w:before="40" w:after="40"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รุ่นย่อยและปีผลิต</w:t>
            </w:r>
          </w:p>
          <w:p w14:paraId="12530FA5" w14:textId="3EB5B28E" w:rsidR="00307CD1" w:rsidRPr="00015B45" w:rsidRDefault="00307CD1" w:rsidP="00C5411D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(</w:t>
            </w:r>
            <w:proofErr w:type="spellStart"/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Submodel</w:t>
            </w:r>
            <w:proofErr w:type="spellEnd"/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 xml:space="preserve"> &amp; year)</w:t>
            </w:r>
          </w:p>
        </w:tc>
      </w:tr>
      <w:tr w:rsidR="00307CD1" w:rsidRPr="00E908A6" w14:paraId="05CB197D" w14:textId="77777777" w:rsidTr="00C51091">
        <w:tc>
          <w:tcPr>
            <w:tcW w:w="366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C826AC6" w14:textId="6FEE24FE" w:rsidR="00307CD1" w:rsidRPr="00015B45" w:rsidRDefault="00F6688D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7"/>
                <w:szCs w:val="17"/>
                <w:cs/>
              </w:rPr>
            </w:pPr>
            <w:proofErr w:type="gramStart"/>
            <w:r w:rsidRPr="00015B45">
              <w:rPr>
                <w:rFonts w:ascii="Prompt" w:hAnsi="Prompt" w:cs="Prompt"/>
                <w:sz w:val="17"/>
                <w:szCs w:val="17"/>
              </w:rPr>
              <w:t>{</w:t>
            </w:r>
            <w:r w:rsidR="000D3F16" w:rsidRPr="00015B45">
              <w:rPr>
                <w:rFonts w:ascii="Prompt" w:hAnsi="Prompt" w:cs="Prompt"/>
                <w:sz w:val="17"/>
                <w:szCs w:val="17"/>
              </w:rPr>
              <w:t>!</w:t>
            </w:r>
            <w:proofErr w:type="spellStart"/>
            <w:r w:rsidR="000D3F16" w:rsidRPr="00015B45">
              <w:rPr>
                <w:rFonts w:ascii="Prompt" w:hAnsi="Prompt" w:cs="Prompt"/>
                <w:sz w:val="17"/>
                <w:szCs w:val="17"/>
              </w:rPr>
              <w:t>car</w:t>
            </w:r>
            <w:proofErr w:type="gramEnd"/>
            <w:r w:rsidR="000D3F16" w:rsidRPr="00015B45">
              <w:rPr>
                <w:rFonts w:ascii="Prompt" w:hAnsi="Prompt" w:cs="Prompt"/>
                <w:sz w:val="17"/>
                <w:szCs w:val="17"/>
              </w:rPr>
              <w:t>_plate_number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>}</w:t>
            </w:r>
            <w:r w:rsidR="000D3F16" w:rsidRPr="00015B45">
              <w:rPr>
                <w:rFonts w:ascii="Prompt" w:hAnsi="Prompt" w:cs="Prompt"/>
                <w:sz w:val="17"/>
                <w:szCs w:val="17"/>
              </w:rPr>
              <w:t xml:space="preserve"> {!</w:t>
            </w:r>
            <w:proofErr w:type="spellStart"/>
            <w:r w:rsidR="000D3F16" w:rsidRPr="00015B45">
              <w:rPr>
                <w:rFonts w:ascii="Prompt" w:hAnsi="Prompt" w:cs="Prompt"/>
                <w:sz w:val="17"/>
                <w:szCs w:val="17"/>
              </w:rPr>
              <w:t>car_plate_province</w:t>
            </w:r>
            <w:proofErr w:type="spellEnd"/>
            <w:r w:rsidR="000D3F16" w:rsidRPr="00015B45">
              <w:rPr>
                <w:rFonts w:ascii="Prompt" w:hAnsi="Prompt" w:cs="Prompt"/>
                <w:sz w:val="17"/>
                <w:szCs w:val="17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24730C1" w14:textId="39E2B115" w:rsidR="00307CD1" w:rsidRPr="00015B45" w:rsidRDefault="000D3F16" w:rsidP="00234AB0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7"/>
                <w:szCs w:val="17"/>
                <w:cs/>
              </w:rPr>
            </w:pPr>
            <w:proofErr w:type="gramStart"/>
            <w:r w:rsidRPr="00015B45">
              <w:rPr>
                <w:rFonts w:ascii="Prompt" w:hAnsi="Prompt" w:cs="Prompt"/>
                <w:sz w:val="17"/>
                <w:szCs w:val="17"/>
              </w:rPr>
              <w:t>{!make</w:t>
            </w:r>
            <w:proofErr w:type="gramEnd"/>
            <w:r w:rsidRPr="00015B45">
              <w:rPr>
                <w:rFonts w:ascii="Prompt" w:hAnsi="Prompt" w:cs="Prompt"/>
                <w:sz w:val="17"/>
                <w:szCs w:val="17"/>
              </w:rPr>
              <w:t>} / {!</w:t>
            </w:r>
            <w:proofErr w:type="spellStart"/>
            <w:r w:rsidRPr="00015B45">
              <w:rPr>
                <w:rFonts w:ascii="Prompt" w:hAnsi="Prompt" w:cs="Prompt"/>
                <w:sz w:val="17"/>
                <w:szCs w:val="17"/>
              </w:rPr>
              <w:t>model_family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5E815" w14:textId="77777777" w:rsidR="000D3F16" w:rsidRPr="00015B45" w:rsidRDefault="000D3F16" w:rsidP="000D3F16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7"/>
                <w:szCs w:val="17"/>
              </w:rPr>
            </w:pPr>
            <w:proofErr w:type="gramStart"/>
            <w:r w:rsidRPr="00015B45">
              <w:rPr>
                <w:rFonts w:ascii="Prompt" w:hAnsi="Prompt" w:cs="Prompt"/>
                <w:sz w:val="17"/>
                <w:szCs w:val="17"/>
              </w:rPr>
              <w:t>{!</w:t>
            </w:r>
            <w:proofErr w:type="spellStart"/>
            <w:r w:rsidRPr="00015B45">
              <w:rPr>
                <w:rFonts w:ascii="Prompt" w:hAnsi="Prompt" w:cs="Prompt"/>
                <w:sz w:val="17"/>
                <w:szCs w:val="17"/>
              </w:rPr>
              <w:t>model</w:t>
            </w:r>
            <w:proofErr w:type="gramEnd"/>
            <w:r w:rsidRPr="00015B45">
              <w:rPr>
                <w:rFonts w:ascii="Prompt" w:hAnsi="Prompt" w:cs="Prompt"/>
                <w:sz w:val="17"/>
                <w:szCs w:val="17"/>
              </w:rPr>
              <w:t>_description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 xml:space="preserve">} / </w:t>
            </w:r>
          </w:p>
          <w:p w14:paraId="70263BA5" w14:textId="4FA56C55" w:rsidR="00307CD1" w:rsidRPr="00015B45" w:rsidRDefault="000D3F16" w:rsidP="000D3F16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7"/>
                <w:szCs w:val="17"/>
                <w:cs/>
              </w:rPr>
            </w:pPr>
            <w:proofErr w:type="gramStart"/>
            <w:r w:rsidRPr="00015B45">
              <w:rPr>
                <w:rFonts w:ascii="Prompt" w:hAnsi="Prompt" w:cs="Prompt"/>
                <w:sz w:val="17"/>
                <w:szCs w:val="17"/>
              </w:rPr>
              <w:t>{!</w:t>
            </w:r>
            <w:proofErr w:type="spellStart"/>
            <w:r w:rsidRPr="00015B45">
              <w:rPr>
                <w:rFonts w:ascii="Prompt" w:hAnsi="Prompt" w:cs="Prompt"/>
                <w:sz w:val="17"/>
                <w:szCs w:val="17"/>
              </w:rPr>
              <w:t>manufacture</w:t>
            </w:r>
            <w:proofErr w:type="gramEnd"/>
            <w:r w:rsidRPr="00015B45">
              <w:rPr>
                <w:rFonts w:ascii="Prompt" w:hAnsi="Prompt" w:cs="Prompt"/>
                <w:sz w:val="17"/>
                <w:szCs w:val="17"/>
              </w:rPr>
              <w:t>_year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>}</w:t>
            </w:r>
          </w:p>
        </w:tc>
      </w:tr>
      <w:tr w:rsidR="00307CD1" w:rsidRPr="00E908A6" w14:paraId="332A4BD3" w14:textId="77777777" w:rsidTr="006A787A">
        <w:tc>
          <w:tcPr>
            <w:tcW w:w="366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23C8CCE" w14:textId="640C2147" w:rsidR="00307CD1" w:rsidRPr="00015B45" w:rsidRDefault="00307CD1" w:rsidP="000E3708">
            <w:pPr>
              <w:tabs>
                <w:tab w:val="left" w:pos="5115"/>
              </w:tabs>
              <w:spacing w:before="40" w:after="40"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เลขตัวถัง</w:t>
            </w:r>
          </w:p>
          <w:p w14:paraId="65279530" w14:textId="637A347D" w:rsidR="00307CD1" w:rsidRPr="00015B45" w:rsidRDefault="00307CD1" w:rsidP="00C5411D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(Chassis number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F1D367" w14:textId="0B8059FA" w:rsidR="00F6688D" w:rsidRPr="00015B45" w:rsidRDefault="00F6688D" w:rsidP="007F3B28">
            <w:pPr>
              <w:tabs>
                <w:tab w:val="left" w:pos="5115"/>
              </w:tabs>
              <w:spacing w:line="192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ระยะเวลาสัญญา</w:t>
            </w:r>
          </w:p>
          <w:p w14:paraId="3A93478D" w14:textId="16C17D55" w:rsidR="00307CD1" w:rsidRPr="00015B45" w:rsidRDefault="00307CD1" w:rsidP="00C5411D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(Contract period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51D90FA" w14:textId="005F2C12" w:rsidR="00307CD1" w:rsidRPr="00015B45" w:rsidRDefault="00307CD1" w:rsidP="007F3B28">
            <w:pPr>
              <w:tabs>
                <w:tab w:val="left" w:pos="5115"/>
              </w:tabs>
              <w:spacing w:before="40" w:after="40"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ค่า</w:t>
            </w:r>
            <w:r w:rsidR="00D321B7"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 xml:space="preserve">ธรรมเนียมบริการ </w:t>
            </w:r>
            <w:r w:rsidR="00D321B7"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(</w:t>
            </w:r>
            <w:r w:rsidR="00F6688D" w:rsidRPr="00015B45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รวมภาษี</w:t>
            </w:r>
            <w:r w:rsidR="00D321B7"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)</w:t>
            </w:r>
          </w:p>
          <w:p w14:paraId="3F2CC264" w14:textId="37FDD9C6" w:rsidR="00307CD1" w:rsidRPr="00015B45" w:rsidRDefault="00D321B7" w:rsidP="00C5411D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Service</w:t>
            </w:r>
            <w:r w:rsidR="00307CD1" w:rsidRPr="00015B4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 xml:space="preserve"> fee (inclusive of tax)</w:t>
            </w:r>
          </w:p>
        </w:tc>
      </w:tr>
      <w:tr w:rsidR="00307CD1" w:rsidRPr="00E908A6" w14:paraId="18B9AFC4" w14:textId="77777777" w:rsidTr="006A787A">
        <w:tc>
          <w:tcPr>
            <w:tcW w:w="366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E932347" w14:textId="388BE447" w:rsidR="00307CD1" w:rsidRPr="00015B45" w:rsidRDefault="00F6688D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7"/>
                <w:szCs w:val="17"/>
                <w:cs/>
              </w:rPr>
            </w:pPr>
            <w:proofErr w:type="gramStart"/>
            <w:r w:rsidRPr="00015B45">
              <w:rPr>
                <w:rFonts w:ascii="Prompt" w:hAnsi="Prompt" w:cs="Prompt"/>
                <w:sz w:val="17"/>
                <w:szCs w:val="17"/>
              </w:rPr>
              <w:t>{</w:t>
            </w:r>
            <w:r w:rsidR="00555125" w:rsidRPr="00015B45">
              <w:rPr>
                <w:rFonts w:ascii="Prompt" w:hAnsi="Prompt" w:cs="Prompt"/>
                <w:sz w:val="17"/>
                <w:szCs w:val="17"/>
              </w:rPr>
              <w:t>!</w:t>
            </w:r>
            <w:proofErr w:type="spellStart"/>
            <w:r w:rsidR="00555125" w:rsidRPr="00015B45">
              <w:rPr>
                <w:rFonts w:ascii="Prompt" w:hAnsi="Prompt" w:cs="Prompt"/>
                <w:sz w:val="17"/>
                <w:szCs w:val="17"/>
              </w:rPr>
              <w:t>chassis</w:t>
            </w:r>
            <w:proofErr w:type="gramEnd"/>
            <w:r w:rsidR="00555125" w:rsidRPr="00015B45">
              <w:rPr>
                <w:rFonts w:ascii="Prompt" w:hAnsi="Prompt" w:cs="Prompt"/>
                <w:sz w:val="17"/>
                <w:szCs w:val="17"/>
              </w:rPr>
              <w:t>_number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DBD0221" w14:textId="19465FE7" w:rsidR="00307CD1" w:rsidRPr="00015B45" w:rsidRDefault="00871A2D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7"/>
                <w:szCs w:val="17"/>
                <w:cs/>
              </w:rPr>
            </w:pPr>
            <w:proofErr w:type="gramStart"/>
            <w:r w:rsidRPr="00015B45">
              <w:rPr>
                <w:rFonts w:ascii="Prompt" w:hAnsi="Prompt" w:cs="Prompt"/>
                <w:sz w:val="17"/>
                <w:szCs w:val="17"/>
              </w:rPr>
              <w:t>{!</w:t>
            </w:r>
            <w:proofErr w:type="spellStart"/>
            <w:r w:rsidRPr="00015B45">
              <w:rPr>
                <w:rFonts w:ascii="Prompt" w:hAnsi="Prompt" w:cs="Prompt"/>
                <w:sz w:val="17"/>
                <w:szCs w:val="17"/>
              </w:rPr>
              <w:t>start</w:t>
            </w:r>
            <w:proofErr w:type="gramEnd"/>
            <w:r w:rsidRPr="00015B45">
              <w:rPr>
                <w:rFonts w:ascii="Prompt" w:hAnsi="Prompt" w:cs="Prompt"/>
                <w:sz w:val="17"/>
                <w:szCs w:val="17"/>
              </w:rPr>
              <w:t>_date</w:t>
            </w:r>
            <w:r w:rsidR="00220FF7">
              <w:rPr>
                <w:rFonts w:ascii="Prompt" w:hAnsi="Prompt" w:cs="Prompt"/>
                <w:sz w:val="17"/>
                <w:szCs w:val="17"/>
              </w:rPr>
              <w:t>_print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>} - {!</w:t>
            </w:r>
            <w:proofErr w:type="spellStart"/>
            <w:r w:rsidRPr="00015B45">
              <w:rPr>
                <w:rFonts w:ascii="Prompt" w:hAnsi="Prompt" w:cs="Prompt"/>
                <w:sz w:val="17"/>
                <w:szCs w:val="17"/>
              </w:rPr>
              <w:t>end_date</w:t>
            </w:r>
            <w:r w:rsidR="00220FF7">
              <w:rPr>
                <w:rFonts w:ascii="Prompt" w:hAnsi="Prompt" w:cs="Prompt"/>
                <w:sz w:val="17"/>
                <w:szCs w:val="17"/>
              </w:rPr>
              <w:t>_print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0793B1" w14:textId="507728B3" w:rsidR="00307CD1" w:rsidRPr="00015B45" w:rsidRDefault="00555125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7"/>
                <w:szCs w:val="17"/>
              </w:rPr>
            </w:pPr>
            <w:proofErr w:type="gramStart"/>
            <w:r w:rsidRPr="00015B45">
              <w:rPr>
                <w:rFonts w:ascii="Prompt" w:hAnsi="Prompt" w:cs="Prompt"/>
                <w:sz w:val="17"/>
                <w:szCs w:val="17"/>
              </w:rPr>
              <w:t>{!FORMAT</w:t>
            </w:r>
            <w:proofErr w:type="gramEnd"/>
            <w:r w:rsidRPr="00015B45">
              <w:rPr>
                <w:rFonts w:ascii="Prompt" w:hAnsi="Prompt" w:cs="Prompt"/>
                <w:sz w:val="17"/>
                <w:szCs w:val="17"/>
              </w:rPr>
              <w:t>_NUM(</w:t>
            </w:r>
            <w:proofErr w:type="spellStart"/>
            <w:r w:rsidRPr="00015B45">
              <w:rPr>
                <w:rFonts w:ascii="Prompt" w:hAnsi="Prompt" w:cs="Prompt"/>
                <w:sz w:val="17"/>
                <w:szCs w:val="17"/>
              </w:rPr>
              <w:t>trans_gross_premium</w:t>
            </w:r>
            <w:proofErr w:type="spellEnd"/>
            <w:r w:rsidRPr="00015B45">
              <w:rPr>
                <w:rFonts w:ascii="Prompt" w:hAnsi="Prompt" w:cs="Prompt"/>
                <w:sz w:val="17"/>
                <w:szCs w:val="17"/>
              </w:rPr>
              <w:t>,###,##</w:t>
            </w:r>
            <w:r w:rsidRPr="00015B45">
              <w:rPr>
                <w:rFonts w:ascii="Prompt" w:hAnsi="Prompt" w:cs="Prompt"/>
                <w:sz w:val="17"/>
                <w:szCs w:val="17"/>
                <w:cs/>
              </w:rPr>
              <w:t>0.00)</w:t>
            </w:r>
            <w:r w:rsidRPr="00015B45">
              <w:rPr>
                <w:rFonts w:ascii="Prompt" w:hAnsi="Prompt" w:cs="Prompt"/>
                <w:sz w:val="17"/>
                <w:szCs w:val="17"/>
              </w:rPr>
              <w:t>}</w:t>
            </w:r>
            <w:r w:rsidR="00871A2D" w:rsidRPr="00015B45">
              <w:rPr>
                <w:rFonts w:ascii="Prompt" w:hAnsi="Prompt" w:cs="Prompt" w:hint="cs"/>
                <w:sz w:val="17"/>
                <w:szCs w:val="17"/>
                <w:cs/>
              </w:rPr>
              <w:t xml:space="preserve"> บาท</w:t>
            </w:r>
            <w:r w:rsidR="00871A2D" w:rsidRPr="00015B45">
              <w:rPr>
                <w:rFonts w:ascii="Prompt" w:hAnsi="Prompt" w:cs="Prompt"/>
                <w:sz w:val="17"/>
                <w:szCs w:val="17"/>
              </w:rPr>
              <w:t>/THB</w:t>
            </w:r>
          </w:p>
        </w:tc>
      </w:tr>
      <w:tr w:rsidR="005701A0" w:rsidRPr="00E908A6" w14:paraId="44BEB240" w14:textId="77777777" w:rsidTr="006A787A">
        <w:tc>
          <w:tcPr>
            <w:tcW w:w="1098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1BEF78" w14:textId="77777777" w:rsidR="005701A0" w:rsidRPr="00443365" w:rsidRDefault="005701A0" w:rsidP="008F176E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0"/>
                <w:szCs w:val="10"/>
                <w:cs/>
              </w:rPr>
            </w:pPr>
          </w:p>
        </w:tc>
      </w:tr>
      <w:tr w:rsidR="00DB345A" w:rsidRPr="00E908A6" w14:paraId="7CDF1592" w14:textId="77777777" w:rsidTr="00887003"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5AE6EBF9" w14:textId="0DBD580E" w:rsidR="00E14EAB" w:rsidRPr="0066178C" w:rsidRDefault="00E14EAB" w:rsidP="0066178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66178C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 xml:space="preserve">ครอบคลุม </w:t>
            </w:r>
            <w:r w:rsidRPr="0066178C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/</w:t>
            </w:r>
          </w:p>
          <w:p w14:paraId="257E100C" w14:textId="3156682A" w:rsidR="00DB345A" w:rsidRPr="0066178C" w:rsidRDefault="00E14EAB" w:rsidP="00887003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cs/>
              </w:rPr>
            </w:pPr>
            <w:r w:rsidRPr="0066178C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ไม่ครอบคลุม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2540A256" w14:textId="33E7CC81" w:rsidR="00E14EAB" w:rsidRPr="0066178C" w:rsidRDefault="00E14EAB" w:rsidP="0066178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66178C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Included /</w:t>
            </w:r>
          </w:p>
          <w:p w14:paraId="63DD4043" w14:textId="5F10DECF" w:rsidR="00DB345A" w:rsidRPr="0066178C" w:rsidRDefault="00E14EAB" w:rsidP="00887003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r w:rsidRPr="0066178C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Not included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B77A7B8" w14:textId="0500D3E6" w:rsidR="00DB345A" w:rsidRPr="00E465A8" w:rsidRDefault="00E14EAB" w:rsidP="006A7136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2"/>
                <w:szCs w:val="12"/>
                <w:cs/>
              </w:rPr>
            </w:pPr>
            <w:r w:rsidRPr="0066178C">
              <w:rPr>
                <w:rFonts w:ascii="Prompt" w:hAnsi="Prompt" w:cs="Prompt" w:hint="cs"/>
                <w:b/>
                <w:bCs/>
                <w:color w:val="003B71"/>
                <w:sz w:val="17"/>
                <w:szCs w:val="17"/>
                <w:cs/>
              </w:rPr>
              <w:t>บริการโดยย่อ</w:t>
            </w:r>
            <w:r w:rsidR="006A7136" w:rsidRPr="006A7136">
              <w:rPr>
                <w:rFonts w:ascii="Prompt" w:hAnsi="Prompt" w:cs="Prompt"/>
                <w:color w:val="003B71"/>
                <w:sz w:val="12"/>
                <w:szCs w:val="12"/>
              </w:rPr>
              <w:t>{!</w:t>
            </w:r>
            <w:proofErr w:type="spellStart"/>
            <w:r w:rsidR="006A7136" w:rsidRPr="006A7136">
              <w:rPr>
                <w:rFonts w:ascii="Prompt" w:hAnsi="Prompt" w:cs="Prompt"/>
                <w:color w:val="003B71"/>
                <w:sz w:val="12"/>
                <w:szCs w:val="12"/>
              </w:rPr>
              <w:t>LIST_rj_assistance_service_details</w:t>
            </w:r>
            <w:proofErr w:type="spellEnd"/>
            <w:r w:rsidR="006A7136" w:rsidRPr="006A7136">
              <w:rPr>
                <w:rFonts w:ascii="Prompt" w:hAnsi="Prompt" w:cs="Prompt"/>
                <w:color w:val="003B71"/>
                <w:sz w:val="12"/>
                <w:szCs w:val="12"/>
              </w:rPr>
              <w:t>(</w:t>
            </w:r>
            <w:proofErr w:type="spellStart"/>
            <w:r w:rsidR="006A7136" w:rsidRPr="006A7136">
              <w:rPr>
                <w:rFonts w:ascii="Prompt" w:hAnsi="Prompt" w:cs="Prompt"/>
                <w:color w:val="003B71"/>
                <w:sz w:val="12"/>
                <w:szCs w:val="12"/>
              </w:rPr>
              <w:t>quoteid</w:t>
            </w:r>
            <w:proofErr w:type="spellEnd"/>
            <w:r w:rsidR="006A7136" w:rsidRPr="006A7136">
              <w:rPr>
                <w:rFonts w:ascii="Prompt" w:hAnsi="Prompt" w:cs="Prompt"/>
                <w:color w:val="003B71"/>
                <w:sz w:val="12"/>
                <w:szCs w:val="12"/>
              </w:rPr>
              <w:t>=&lt;!id&gt;,d</w:t>
            </w:r>
            <w:r w:rsidR="006A7136" w:rsidRPr="006A7136">
              <w:rPr>
                <w:rFonts w:ascii="Prompt" w:hAnsi="Prompt" w:cs="Prompt"/>
                <w:color w:val="003B71"/>
                <w:sz w:val="12"/>
                <w:szCs w:val="12"/>
                <w:cs/>
              </w:rPr>
              <w:t>1)</w:t>
            </w:r>
            <w:r w:rsidR="006A7136" w:rsidRPr="006A7136">
              <w:rPr>
                <w:rFonts w:ascii="Prompt" w:hAnsi="Prompt" w:cs="Prompt"/>
                <w:color w:val="003B71"/>
                <w:sz w:val="12"/>
                <w:szCs w:val="12"/>
              </w:rPr>
              <w:t>}</w:t>
            </w:r>
          </w:p>
        </w:tc>
        <w:tc>
          <w:tcPr>
            <w:tcW w:w="395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E76C137" w14:textId="2D36D6FB" w:rsidR="00DB345A" w:rsidRPr="00E465A8" w:rsidRDefault="00DB345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2"/>
                <w:szCs w:val="12"/>
                <w:cs/>
              </w:rPr>
            </w:pPr>
            <w:r w:rsidRPr="0066178C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 xml:space="preserve">Services </w:t>
            </w:r>
            <w:proofErr w:type="gramStart"/>
            <w:r w:rsidRPr="0066178C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at a glance</w:t>
            </w:r>
            <w:proofErr w:type="gramEnd"/>
          </w:p>
        </w:tc>
      </w:tr>
      <w:tr w:rsidR="00DB345A" w:rsidRPr="00E908A6" w14:paraId="6E5202E0" w14:textId="77777777" w:rsidTr="00887003"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0A47FC03" w14:textId="35E4C937" w:rsidR="00DB345A" w:rsidRPr="0066178C" w:rsidRDefault="00425CB5" w:rsidP="00E37577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color w:val="003B71"/>
                <w:sz w:val="17"/>
                <w:szCs w:val="17"/>
              </w:rPr>
            </w:pPr>
            <w:proofErr w:type="gramStart"/>
            <w:r w:rsidRPr="00425CB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{!</w:t>
            </w:r>
            <w:proofErr w:type="spellStart"/>
            <w:r w:rsidRPr="00425CB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is</w:t>
            </w:r>
            <w:proofErr w:type="gramEnd"/>
            <w:r w:rsidRPr="00425CB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crs</w:t>
            </w:r>
            <w:r w:rsidR="00E37577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th</w:t>
            </w:r>
            <w:proofErr w:type="spellEnd"/>
            <w:r w:rsidR="00E37577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}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D428693" w14:textId="3A4CC99F" w:rsidR="00DB345A" w:rsidRPr="0066178C" w:rsidRDefault="006577E9" w:rsidP="0066178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  <w:u w:val="single"/>
              </w:rPr>
            </w:pPr>
            <w:proofErr w:type="gramStart"/>
            <w:r w:rsidRPr="006577E9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{!</w:t>
            </w:r>
            <w:proofErr w:type="spellStart"/>
            <w:r w:rsidRPr="006577E9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is</w:t>
            </w:r>
            <w:proofErr w:type="gramEnd"/>
            <w:r w:rsidRPr="006577E9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crs</w:t>
            </w:r>
            <w:r w:rsidR="0026022B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en</w:t>
            </w:r>
            <w:proofErr w:type="spellEnd"/>
            <w:r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}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CFDD22" w14:textId="38B626A8" w:rsidR="00D84205" w:rsidRPr="00E95D03" w:rsidRDefault="00610F6A" w:rsidP="00610F6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</w:pPr>
            <w:r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  <w:cs/>
              </w:rPr>
              <w:t>บริกา</w:t>
            </w:r>
            <w:r w:rsidRPr="00E95D03">
              <w:rPr>
                <w:rFonts w:ascii="Prompt" w:hAnsi="Prompt" w:cs="Prompt" w:hint="cs"/>
                <w:b/>
                <w:bCs/>
                <w:color w:val="003B71"/>
                <w:sz w:val="16"/>
                <w:szCs w:val="16"/>
                <w:u w:val="single"/>
                <w:cs/>
              </w:rPr>
              <w:t>รรถเช่ารู้ใจ</w:t>
            </w:r>
          </w:p>
          <w:p w14:paraId="040E83D0" w14:textId="27579240" w:rsidR="00610F6A" w:rsidRPr="00E95D03" w:rsidRDefault="00610F6A" w:rsidP="00610F6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</w:pPr>
            <w:r w:rsidRPr="00E95D03">
              <w:rPr>
                <w:rFonts w:ascii="Prompt" w:hAnsi="Prompt" w:cs="Prompt" w:hint="cs"/>
                <w:b/>
                <w:bCs/>
                <w:color w:val="003B71"/>
                <w:sz w:val="16"/>
                <w:szCs w:val="16"/>
                <w:cs/>
              </w:rPr>
              <w:t>เพื่อใช้งานระหว่างยานพาหนะซ่อมแซมภายใต้ประกันภัย</w:t>
            </w:r>
          </w:p>
          <w:p w14:paraId="1F56D08B" w14:textId="448AC23B" w:rsidR="00610F6A" w:rsidRPr="00B01782" w:rsidRDefault="00610F6A" w:rsidP="00610F6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sz w:val="16"/>
                <w:szCs w:val="16"/>
              </w:rPr>
            </w:pP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ในอัตรา </w:t>
            </w:r>
            <w:r w:rsidR="00075515">
              <w:rPr>
                <w:rFonts w:ascii="Prompt" w:hAnsi="Prompt" w:cs="Prompt"/>
                <w:sz w:val="16"/>
                <w:szCs w:val="16"/>
              </w:rPr>
              <w:t>{</w:t>
            </w:r>
            <w:r w:rsidR="000802FB">
              <w:rPr>
                <w:rFonts w:ascii="Prompt" w:hAnsi="Prompt" w:cs="Prompt"/>
                <w:sz w:val="16"/>
                <w:szCs w:val="16"/>
              </w:rPr>
              <w:t>!</w:t>
            </w:r>
            <w:r w:rsidR="00EA23C9">
              <w:rPr>
                <w:rFonts w:ascii="Prompt" w:hAnsi="Prompt" w:cs="Prompt"/>
                <w:sz w:val="16"/>
                <w:szCs w:val="16"/>
              </w:rPr>
              <w:t>FORMAT_NUM(</w:t>
            </w:r>
            <w:r w:rsidR="000802FB">
              <w:rPr>
                <w:rFonts w:ascii="Prompt" w:hAnsi="Prompt" w:cs="Prompt"/>
                <w:sz w:val="16"/>
                <w:szCs w:val="16"/>
              </w:rPr>
              <w:t>d1.product_rates</w:t>
            </w:r>
            <w:r w:rsidR="00474C22">
              <w:rPr>
                <w:rFonts w:ascii="Prompt" w:hAnsi="Prompt" w:cs="Prompt"/>
                <w:sz w:val="16"/>
                <w:szCs w:val="16"/>
              </w:rPr>
              <w:t>1</w:t>
            </w:r>
            <w:r w:rsidR="00EA23C9">
              <w:rPr>
                <w:rFonts w:ascii="Prompt" w:hAnsi="Prompt" w:cs="Prompt"/>
                <w:sz w:val="16"/>
                <w:szCs w:val="16"/>
              </w:rPr>
              <w:t>,###,##</w:t>
            </w:r>
            <w:r w:rsidR="00CA4BFC">
              <w:rPr>
                <w:rFonts w:ascii="Prompt" w:hAnsi="Prompt" w:cs="Prompt"/>
                <w:sz w:val="16"/>
                <w:szCs w:val="16"/>
              </w:rPr>
              <w:t>#</w:t>
            </w:r>
            <w:r w:rsidR="00EA23C9">
              <w:rPr>
                <w:rFonts w:ascii="Prompt" w:hAnsi="Prompt" w:cs="Prompt"/>
                <w:sz w:val="16"/>
                <w:szCs w:val="16"/>
              </w:rPr>
              <w:t>)</w:t>
            </w:r>
            <w:r w:rsidR="00075515">
              <w:rPr>
                <w:rFonts w:ascii="Prompt" w:hAnsi="Prompt" w:cs="Prompt"/>
                <w:sz w:val="16"/>
                <w:szCs w:val="16"/>
              </w:rPr>
              <w:t>}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บาท ต่อวัน สูงสุดไม่เกิน </w:t>
            </w:r>
            <w:r w:rsidR="00075515">
              <w:rPr>
                <w:rFonts w:ascii="Prompt" w:hAnsi="Prompt" w:cs="Prompt"/>
                <w:sz w:val="16"/>
                <w:szCs w:val="16"/>
              </w:rPr>
              <w:t>{</w:t>
            </w:r>
            <w:r w:rsidR="000802FB">
              <w:rPr>
                <w:rFonts w:ascii="Prompt" w:hAnsi="Prompt" w:cs="Prompt"/>
                <w:sz w:val="16"/>
                <w:szCs w:val="16"/>
              </w:rPr>
              <w:t>!d1.product_limit</w:t>
            </w:r>
            <w:r w:rsidR="00474C22">
              <w:rPr>
                <w:rFonts w:ascii="Prompt" w:hAnsi="Prompt" w:cs="Prompt"/>
                <w:sz w:val="16"/>
                <w:szCs w:val="16"/>
              </w:rPr>
              <w:t>1</w:t>
            </w:r>
            <w:r w:rsidR="00075515">
              <w:rPr>
                <w:rFonts w:ascii="Prompt" w:hAnsi="Prompt" w:cs="Prompt"/>
                <w:sz w:val="16"/>
                <w:szCs w:val="16"/>
              </w:rPr>
              <w:t>}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วันตลอดอายุสัญญาส่วนเกินจาก </w:t>
            </w:r>
            <w:r w:rsidR="00075515">
              <w:rPr>
                <w:rFonts w:ascii="Prompt" w:hAnsi="Prompt" w:cs="Prompt"/>
                <w:sz w:val="16"/>
                <w:szCs w:val="16"/>
              </w:rPr>
              <w:t>{</w:t>
            </w:r>
            <w:r w:rsidR="000802FB">
              <w:rPr>
                <w:rFonts w:ascii="Prompt" w:hAnsi="Prompt" w:cs="Prompt"/>
                <w:sz w:val="16"/>
                <w:szCs w:val="16"/>
              </w:rPr>
              <w:t>!d</w:t>
            </w:r>
            <w:r w:rsidR="00474C22">
              <w:rPr>
                <w:rFonts w:ascii="Prompt" w:hAnsi="Prompt" w:cs="Prompt"/>
                <w:sz w:val="16"/>
                <w:szCs w:val="16"/>
              </w:rPr>
              <w:t>1</w:t>
            </w:r>
            <w:r w:rsidR="000802FB">
              <w:rPr>
                <w:rFonts w:ascii="Prompt" w:hAnsi="Prompt" w:cs="Prompt"/>
                <w:sz w:val="16"/>
                <w:szCs w:val="16"/>
              </w:rPr>
              <w:t>.product_limit</w:t>
            </w:r>
            <w:r w:rsidR="00902A6C">
              <w:rPr>
                <w:rFonts w:ascii="Prompt" w:hAnsi="Prompt" w:cs="Prompt"/>
                <w:sz w:val="16"/>
                <w:szCs w:val="16"/>
              </w:rPr>
              <w:t>1</w:t>
            </w:r>
            <w:r w:rsidR="00075515">
              <w:rPr>
                <w:rFonts w:ascii="Prompt" w:hAnsi="Prompt" w:cs="Prompt"/>
                <w:sz w:val="16"/>
                <w:szCs w:val="16"/>
              </w:rPr>
              <w:t>}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วัน เช่าได้ในอัตรา </w:t>
            </w:r>
            <w:r w:rsidR="00075515">
              <w:rPr>
                <w:rFonts w:ascii="Prompt" w:hAnsi="Prompt" w:cs="Prompt"/>
                <w:sz w:val="16"/>
                <w:szCs w:val="16"/>
              </w:rPr>
              <w:t>{</w:t>
            </w:r>
            <w:r w:rsidR="000802FB">
              <w:rPr>
                <w:rFonts w:ascii="Prompt" w:hAnsi="Prompt" w:cs="Prompt"/>
                <w:sz w:val="16"/>
                <w:szCs w:val="16"/>
              </w:rPr>
              <w:t>!</w:t>
            </w:r>
            <w:r w:rsidR="00321078">
              <w:rPr>
                <w:rFonts w:ascii="Prompt" w:hAnsi="Prompt" w:cs="Prompt"/>
                <w:sz w:val="16"/>
                <w:szCs w:val="16"/>
              </w:rPr>
              <w:t>FORMAT_NUM(</w:t>
            </w:r>
            <w:r w:rsidR="000802FB">
              <w:rPr>
                <w:rFonts w:ascii="Prompt" w:hAnsi="Prompt" w:cs="Prompt"/>
                <w:sz w:val="16"/>
                <w:szCs w:val="16"/>
              </w:rPr>
              <w:t>d</w:t>
            </w:r>
            <w:r w:rsidR="00474C22">
              <w:rPr>
                <w:rFonts w:ascii="Prompt" w:hAnsi="Prompt" w:cs="Prompt"/>
                <w:sz w:val="16"/>
                <w:szCs w:val="16"/>
              </w:rPr>
              <w:t>1</w:t>
            </w:r>
            <w:r w:rsidR="000802FB">
              <w:rPr>
                <w:rFonts w:ascii="Prompt" w:hAnsi="Prompt" w:cs="Prompt"/>
                <w:sz w:val="16"/>
                <w:szCs w:val="16"/>
              </w:rPr>
              <w:t>.product_rates</w:t>
            </w:r>
            <w:r w:rsidR="00474C22">
              <w:rPr>
                <w:rFonts w:ascii="Prompt" w:hAnsi="Prompt" w:cs="Prompt"/>
                <w:sz w:val="16"/>
                <w:szCs w:val="16"/>
              </w:rPr>
              <w:t>2</w:t>
            </w:r>
            <w:r w:rsidR="00321078">
              <w:rPr>
                <w:rFonts w:ascii="Prompt" w:hAnsi="Prompt" w:cs="Prompt"/>
                <w:sz w:val="16"/>
                <w:szCs w:val="16"/>
              </w:rPr>
              <w:t>,###,##</w:t>
            </w:r>
            <w:r w:rsidR="00CA4BFC">
              <w:rPr>
                <w:rFonts w:ascii="Prompt" w:hAnsi="Prompt" w:cs="Prompt"/>
                <w:sz w:val="16"/>
                <w:szCs w:val="16"/>
              </w:rPr>
              <w:t>#</w:t>
            </w:r>
            <w:r w:rsidR="00321078">
              <w:rPr>
                <w:rFonts w:ascii="Prompt" w:hAnsi="Prompt" w:cs="Prompt"/>
                <w:sz w:val="16"/>
                <w:szCs w:val="16"/>
              </w:rPr>
              <w:t>)</w:t>
            </w:r>
            <w:r w:rsidR="00075515">
              <w:rPr>
                <w:rFonts w:ascii="Prompt" w:hAnsi="Prompt" w:cs="Prompt"/>
                <w:sz w:val="16"/>
                <w:szCs w:val="16"/>
              </w:rPr>
              <w:t>}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บาท ต่อวัน</w:t>
            </w:r>
          </w:p>
          <w:p w14:paraId="350569E5" w14:textId="3971C1FE" w:rsidR="00DB345A" w:rsidRPr="00E95D03" w:rsidRDefault="00DB345A" w:rsidP="00610F6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  <w:cs/>
              </w:rPr>
            </w:pPr>
          </w:p>
        </w:tc>
        <w:tc>
          <w:tcPr>
            <w:tcW w:w="395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4BA953A" w14:textId="77777777" w:rsidR="00D84205" w:rsidRPr="00E95D03" w:rsidRDefault="00D84205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</w:pPr>
            <w:r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  <w:t>R</w:t>
            </w:r>
            <w:r w:rsidR="00DB345A"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  <w:t xml:space="preserve">ental </w:t>
            </w:r>
            <w:r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  <w:t>S</w:t>
            </w:r>
            <w:r w:rsidR="00DB345A"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  <w:t>ervice</w:t>
            </w:r>
          </w:p>
          <w:p w14:paraId="67D256EE" w14:textId="045554FD" w:rsidR="00DB345A" w:rsidRPr="00E95D03" w:rsidRDefault="00D84205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</w:pPr>
            <w:r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Car rental service</w:t>
            </w:r>
            <w:r w:rsidR="00DB345A"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 xml:space="preserve"> for vehicle insurance repair</w:t>
            </w:r>
          </w:p>
          <w:p w14:paraId="72A7D8ED" w14:textId="69928E2C" w:rsidR="00DB345A" w:rsidRPr="00E82558" w:rsidRDefault="00DB345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sz w:val="16"/>
                <w:szCs w:val="16"/>
              </w:rPr>
            </w:pPr>
            <w:r w:rsidRPr="00E82558">
              <w:rPr>
                <w:rFonts w:ascii="Prompt" w:hAnsi="Prompt" w:cs="Prompt"/>
                <w:sz w:val="16"/>
                <w:szCs w:val="16"/>
              </w:rPr>
              <w:t>The rental fee</w:t>
            </w:r>
            <w:r w:rsidR="00DA0B75" w:rsidRPr="00E82558">
              <w:rPr>
                <w:rFonts w:ascii="Prompt" w:hAnsi="Prompt" w:cs="Prompt"/>
                <w:sz w:val="16"/>
                <w:szCs w:val="16"/>
              </w:rPr>
              <w:t xml:space="preserve"> at</w:t>
            </w:r>
            <w:r w:rsidRPr="00E82558">
              <w:rPr>
                <w:rFonts w:ascii="Prompt" w:hAnsi="Prompt" w:cs="Prompt"/>
                <w:sz w:val="16"/>
                <w:szCs w:val="16"/>
              </w:rPr>
              <w:t xml:space="preserve"> </w:t>
            </w:r>
            <w:proofErr w:type="gramStart"/>
            <w:r w:rsidR="00B50C0B">
              <w:rPr>
                <w:rFonts w:ascii="Prompt" w:hAnsi="Prompt" w:cs="Prompt"/>
                <w:sz w:val="16"/>
                <w:szCs w:val="16"/>
              </w:rPr>
              <w:t>{!</w:t>
            </w:r>
            <w:r w:rsidR="00C3592B">
              <w:rPr>
                <w:rFonts w:ascii="Prompt" w:hAnsi="Prompt" w:cs="Prompt"/>
                <w:sz w:val="16"/>
                <w:szCs w:val="16"/>
              </w:rPr>
              <w:t>FORMAT</w:t>
            </w:r>
            <w:proofErr w:type="gramEnd"/>
            <w:r w:rsidR="00C3592B">
              <w:rPr>
                <w:rFonts w:ascii="Prompt" w:hAnsi="Prompt" w:cs="Prompt"/>
                <w:sz w:val="16"/>
                <w:szCs w:val="16"/>
              </w:rPr>
              <w:t>_NUM(</w:t>
            </w:r>
            <w:r w:rsidR="00B50C0B">
              <w:rPr>
                <w:rFonts w:ascii="Prompt" w:hAnsi="Prompt" w:cs="Prompt"/>
                <w:sz w:val="16"/>
                <w:szCs w:val="16"/>
              </w:rPr>
              <w:t>d1.product_rates</w:t>
            </w:r>
            <w:r w:rsidR="00AB0B79">
              <w:rPr>
                <w:rFonts w:ascii="Prompt" w:hAnsi="Prompt" w:cs="Prompt"/>
                <w:sz w:val="16"/>
                <w:szCs w:val="16"/>
              </w:rPr>
              <w:t>1</w:t>
            </w:r>
            <w:r w:rsidR="00C3592B">
              <w:rPr>
                <w:rFonts w:ascii="Prompt" w:hAnsi="Prompt" w:cs="Prompt"/>
                <w:sz w:val="16"/>
                <w:szCs w:val="16"/>
              </w:rPr>
              <w:t>,###,##</w:t>
            </w:r>
            <w:r w:rsidR="00CA4BFC">
              <w:rPr>
                <w:rFonts w:ascii="Prompt" w:hAnsi="Prompt" w:cs="Prompt"/>
                <w:sz w:val="16"/>
                <w:szCs w:val="16"/>
              </w:rPr>
              <w:t>#</w:t>
            </w:r>
            <w:r w:rsidR="00C3592B">
              <w:rPr>
                <w:rFonts w:ascii="Prompt" w:hAnsi="Prompt" w:cs="Prompt"/>
                <w:sz w:val="16"/>
                <w:szCs w:val="16"/>
              </w:rPr>
              <w:t>)</w:t>
            </w:r>
            <w:r w:rsidR="00B50C0B">
              <w:rPr>
                <w:rFonts w:ascii="Prompt" w:hAnsi="Prompt" w:cs="Prompt"/>
                <w:sz w:val="16"/>
                <w:szCs w:val="16"/>
              </w:rPr>
              <w:t>}</w:t>
            </w:r>
            <w:r w:rsidRPr="00E82558">
              <w:rPr>
                <w:rFonts w:ascii="Prompt" w:hAnsi="Prompt" w:cs="Prompt"/>
                <w:sz w:val="16"/>
                <w:szCs w:val="16"/>
              </w:rPr>
              <w:t xml:space="preserve">THB per day up to </w:t>
            </w:r>
            <w:r w:rsidR="00B50C0B">
              <w:rPr>
                <w:rFonts w:ascii="Prompt" w:hAnsi="Prompt" w:cs="Prompt"/>
                <w:sz w:val="16"/>
                <w:szCs w:val="16"/>
              </w:rPr>
              <w:t>{!d1.product_limit</w:t>
            </w:r>
            <w:r w:rsidR="00AB0B79">
              <w:rPr>
                <w:rFonts w:ascii="Prompt" w:hAnsi="Prompt" w:cs="Prompt"/>
                <w:sz w:val="16"/>
                <w:szCs w:val="16"/>
              </w:rPr>
              <w:t>1</w:t>
            </w:r>
            <w:r w:rsidR="00B50C0B">
              <w:rPr>
                <w:rFonts w:ascii="Prompt" w:hAnsi="Prompt" w:cs="Prompt"/>
                <w:sz w:val="16"/>
                <w:szCs w:val="16"/>
              </w:rPr>
              <w:t>}</w:t>
            </w:r>
            <w:r w:rsidRPr="00E82558">
              <w:rPr>
                <w:rFonts w:ascii="Prompt" w:hAnsi="Prompt" w:cs="Prompt"/>
                <w:sz w:val="16"/>
                <w:szCs w:val="16"/>
              </w:rPr>
              <w:t xml:space="preserve"> days per contract period. </w:t>
            </w:r>
          </w:p>
          <w:p w14:paraId="2BBC3535" w14:textId="21CEA18D" w:rsidR="00DB345A" w:rsidRPr="00476E37" w:rsidRDefault="00DB345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sz w:val="16"/>
                <w:szCs w:val="16"/>
                <w:cs/>
              </w:rPr>
            </w:pPr>
            <w:r w:rsidRPr="00E82558">
              <w:rPr>
                <w:rFonts w:ascii="Prompt" w:hAnsi="Prompt" w:cs="Prompt"/>
                <w:sz w:val="16"/>
                <w:szCs w:val="16"/>
              </w:rPr>
              <w:t xml:space="preserve">After </w:t>
            </w:r>
            <w:proofErr w:type="gramStart"/>
            <w:r w:rsidR="00B50C0B">
              <w:rPr>
                <w:rFonts w:ascii="Prompt" w:hAnsi="Prompt" w:cs="Prompt"/>
                <w:sz w:val="16"/>
                <w:szCs w:val="16"/>
              </w:rPr>
              <w:t>{!d</w:t>
            </w:r>
            <w:proofErr w:type="gramEnd"/>
            <w:r w:rsidR="00AB0B79">
              <w:rPr>
                <w:rFonts w:ascii="Prompt" w:hAnsi="Prompt" w:cs="Prompt"/>
                <w:sz w:val="16"/>
                <w:szCs w:val="16"/>
              </w:rPr>
              <w:t>1</w:t>
            </w:r>
            <w:r w:rsidR="00B50C0B">
              <w:rPr>
                <w:rFonts w:ascii="Prompt" w:hAnsi="Prompt" w:cs="Prompt"/>
                <w:sz w:val="16"/>
                <w:szCs w:val="16"/>
              </w:rPr>
              <w:t>.product_limit</w:t>
            </w:r>
            <w:r w:rsidR="00902A6C">
              <w:rPr>
                <w:rFonts w:ascii="Prompt" w:hAnsi="Prompt" w:cs="Prompt"/>
                <w:sz w:val="16"/>
                <w:szCs w:val="16"/>
              </w:rPr>
              <w:t>1</w:t>
            </w:r>
            <w:r w:rsidR="00B50C0B">
              <w:rPr>
                <w:rFonts w:ascii="Prompt" w:hAnsi="Prompt" w:cs="Prompt"/>
                <w:sz w:val="16"/>
                <w:szCs w:val="16"/>
              </w:rPr>
              <w:t>}</w:t>
            </w:r>
            <w:r w:rsidRPr="00E82558">
              <w:rPr>
                <w:rFonts w:ascii="Prompt" w:hAnsi="Prompt" w:cs="Prompt"/>
                <w:sz w:val="16"/>
                <w:szCs w:val="16"/>
              </w:rPr>
              <w:t xml:space="preserve"> days, the rental fee is </w:t>
            </w:r>
            <w:r w:rsidR="00DA0B75" w:rsidRPr="00E82558">
              <w:rPr>
                <w:rFonts w:ascii="Prompt" w:hAnsi="Prompt" w:cs="Prompt"/>
                <w:sz w:val="16"/>
                <w:szCs w:val="16"/>
              </w:rPr>
              <w:t xml:space="preserve">at </w:t>
            </w:r>
            <w:r w:rsidR="00B50C0B">
              <w:rPr>
                <w:rFonts w:ascii="Prompt" w:hAnsi="Prompt" w:cs="Prompt"/>
                <w:sz w:val="16"/>
                <w:szCs w:val="16"/>
              </w:rPr>
              <w:t>{!</w:t>
            </w:r>
            <w:r w:rsidR="00C3592B">
              <w:rPr>
                <w:rFonts w:ascii="Prompt" w:hAnsi="Prompt" w:cs="Prompt"/>
                <w:sz w:val="16"/>
                <w:szCs w:val="16"/>
              </w:rPr>
              <w:t>FORMAT_NUM(</w:t>
            </w:r>
            <w:r w:rsidR="00B50C0B">
              <w:rPr>
                <w:rFonts w:ascii="Prompt" w:hAnsi="Prompt" w:cs="Prompt"/>
                <w:sz w:val="16"/>
                <w:szCs w:val="16"/>
              </w:rPr>
              <w:t>d</w:t>
            </w:r>
            <w:r w:rsidR="00AB0B79">
              <w:rPr>
                <w:rFonts w:ascii="Prompt" w:hAnsi="Prompt" w:cs="Prompt"/>
                <w:sz w:val="16"/>
                <w:szCs w:val="16"/>
              </w:rPr>
              <w:t>1</w:t>
            </w:r>
            <w:r w:rsidR="00B50C0B">
              <w:rPr>
                <w:rFonts w:ascii="Prompt" w:hAnsi="Prompt" w:cs="Prompt"/>
                <w:sz w:val="16"/>
                <w:szCs w:val="16"/>
              </w:rPr>
              <w:t>.product_rates</w:t>
            </w:r>
            <w:r w:rsidR="00AB0B79">
              <w:rPr>
                <w:rFonts w:ascii="Prompt" w:hAnsi="Prompt" w:cs="Prompt"/>
                <w:sz w:val="16"/>
                <w:szCs w:val="16"/>
              </w:rPr>
              <w:t>2</w:t>
            </w:r>
            <w:r w:rsidR="00C3592B">
              <w:rPr>
                <w:rFonts w:ascii="Prompt" w:hAnsi="Prompt" w:cs="Prompt"/>
                <w:sz w:val="16"/>
                <w:szCs w:val="16"/>
              </w:rPr>
              <w:t>,###,##</w:t>
            </w:r>
            <w:r w:rsidR="00CA4BFC">
              <w:rPr>
                <w:rFonts w:ascii="Prompt" w:hAnsi="Prompt" w:cs="Prompt"/>
                <w:sz w:val="16"/>
                <w:szCs w:val="16"/>
              </w:rPr>
              <w:t>#</w:t>
            </w:r>
            <w:r w:rsidR="00C3592B">
              <w:rPr>
                <w:rFonts w:ascii="Prompt" w:hAnsi="Prompt" w:cs="Prompt"/>
                <w:sz w:val="16"/>
                <w:szCs w:val="16"/>
              </w:rPr>
              <w:t>)</w:t>
            </w:r>
            <w:r w:rsidR="00B50C0B">
              <w:rPr>
                <w:rFonts w:ascii="Prompt" w:hAnsi="Prompt" w:cs="Prompt"/>
                <w:sz w:val="16"/>
                <w:szCs w:val="16"/>
              </w:rPr>
              <w:t>}</w:t>
            </w:r>
            <w:r w:rsidRPr="00E82558">
              <w:rPr>
                <w:rFonts w:ascii="Prompt" w:hAnsi="Prompt" w:cs="Prompt"/>
                <w:sz w:val="16"/>
                <w:szCs w:val="16"/>
              </w:rPr>
              <w:t>THB per day.</w:t>
            </w:r>
          </w:p>
        </w:tc>
      </w:tr>
      <w:tr w:rsidR="00DB345A" w:rsidRPr="00E908A6" w14:paraId="4AACF1EF" w14:textId="77777777" w:rsidTr="00887003"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74F4441F" w14:textId="201F3261" w:rsidR="00DB345A" w:rsidRPr="0066178C" w:rsidRDefault="00425CB5" w:rsidP="0066178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color w:val="003B71"/>
                <w:sz w:val="17"/>
                <w:szCs w:val="17"/>
                <w:cs/>
              </w:rPr>
            </w:pPr>
            <w:proofErr w:type="gramStart"/>
            <w:r w:rsidRPr="00425CB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{!</w:t>
            </w:r>
            <w:proofErr w:type="spellStart"/>
            <w:r w:rsidRPr="00425CB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is</w:t>
            </w:r>
            <w:proofErr w:type="gramEnd"/>
            <w:r w:rsidRPr="00425CB5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</w:t>
            </w:r>
            <w:r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rsa</w:t>
            </w:r>
            <w:r w:rsidR="00E37577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th</w:t>
            </w:r>
            <w:proofErr w:type="spellEnd"/>
            <w:r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}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6CCE85CE" w14:textId="351E9E07" w:rsidR="00DB345A" w:rsidRPr="0066178C" w:rsidRDefault="006577E9" w:rsidP="0066178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</w:pPr>
            <w:proofErr w:type="gramStart"/>
            <w:r w:rsidRPr="006577E9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{!</w:t>
            </w:r>
            <w:proofErr w:type="spellStart"/>
            <w:r w:rsidRPr="006577E9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is</w:t>
            </w:r>
            <w:proofErr w:type="gramEnd"/>
            <w:r w:rsidRPr="006577E9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rs</w:t>
            </w:r>
            <w:r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a</w:t>
            </w:r>
            <w:r w:rsidR="00A339F1"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_en</w:t>
            </w:r>
            <w:proofErr w:type="spellEnd"/>
            <w:r>
              <w:rPr>
                <w:rFonts w:ascii="Prompt" w:hAnsi="Prompt" w:cs="Prompt"/>
                <w:b/>
                <w:bCs/>
                <w:color w:val="003B71"/>
                <w:sz w:val="17"/>
                <w:szCs w:val="17"/>
              </w:rPr>
              <w:t>}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F67E8C0" w14:textId="27B44783" w:rsidR="00DB345A" w:rsidRPr="00E95D03" w:rsidRDefault="008A52E1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</w:pPr>
            <w:r w:rsidRPr="00E95D03">
              <w:rPr>
                <w:rFonts w:ascii="Prompt" w:hAnsi="Prompt" w:cs="Prompt" w:hint="cs"/>
                <w:b/>
                <w:bCs/>
                <w:color w:val="003B71"/>
                <w:sz w:val="16"/>
                <w:szCs w:val="16"/>
                <w:u w:val="single"/>
                <w:cs/>
              </w:rPr>
              <w:t xml:space="preserve">บริการ </w:t>
            </w:r>
            <w:r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  <w:t>RSA</w:t>
            </w:r>
          </w:p>
          <w:p w14:paraId="0D24C7D0" w14:textId="77777777" w:rsidR="008A52E1" w:rsidRPr="00B01782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sz w:val="16"/>
                <w:szCs w:val="16"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>การช่วยเหลือซ่อมแซมฉุกเฉิน</w:t>
            </w:r>
            <w:r w:rsidRPr="00E95D03">
              <w:rPr>
                <w:rFonts w:ascii="Prompt" w:hAnsi="Prompt" w:cs="Prompt"/>
                <w:color w:val="003B71"/>
                <w:sz w:val="16"/>
                <w:szCs w:val="16"/>
                <w:cs/>
              </w:rPr>
              <w:t xml:space="preserve"> 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(สูงสุด </w:t>
            </w:r>
            <w:r w:rsidRPr="00B01782">
              <w:rPr>
                <w:rFonts w:ascii="Prompt" w:hAnsi="Prompt" w:cs="Prompt"/>
                <w:sz w:val="16"/>
                <w:szCs w:val="16"/>
              </w:rPr>
              <w:t>2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ครั้ง ต่อระยะเวลาสัญญา)</w:t>
            </w:r>
          </w:p>
          <w:p w14:paraId="57124084" w14:textId="77777777" w:rsidR="008A52E1" w:rsidRPr="00E95D03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>การช่วยเหลือแบตเตอรี่เสีย</w:t>
            </w:r>
            <w:r w:rsidRPr="00E95D03">
              <w:rPr>
                <w:rFonts w:ascii="Prompt" w:hAnsi="Prompt" w:cs="Prompt"/>
                <w:color w:val="003B71"/>
                <w:sz w:val="16"/>
                <w:szCs w:val="16"/>
                <w:cs/>
              </w:rPr>
              <w:t xml:space="preserve"> 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(สูงสุด </w:t>
            </w:r>
            <w:r w:rsidRPr="00B01782">
              <w:rPr>
                <w:rFonts w:ascii="Prompt" w:hAnsi="Prompt" w:cs="Prompt"/>
                <w:sz w:val="16"/>
                <w:szCs w:val="16"/>
              </w:rPr>
              <w:t>1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ครั้ง ต่อระยะเวลาสัญญา)</w:t>
            </w:r>
          </w:p>
          <w:p w14:paraId="7241EC81" w14:textId="77777777" w:rsidR="008A52E1" w:rsidRPr="00B01782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sz w:val="16"/>
                <w:szCs w:val="16"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>การช่วยเหลือเติมน้ำมัน</w:t>
            </w:r>
            <w:r w:rsidRPr="00E95D03">
              <w:rPr>
                <w:rFonts w:ascii="Prompt" w:hAnsi="Prompt" w:cs="Prompt"/>
                <w:color w:val="003B71"/>
                <w:sz w:val="16"/>
                <w:szCs w:val="16"/>
                <w:cs/>
              </w:rPr>
              <w:t xml:space="preserve"> 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(สูงสุด </w:t>
            </w:r>
            <w:r w:rsidRPr="00B01782">
              <w:rPr>
                <w:rFonts w:ascii="Prompt" w:hAnsi="Prompt" w:cs="Prompt"/>
                <w:sz w:val="16"/>
                <w:szCs w:val="16"/>
              </w:rPr>
              <w:t>1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ครั้ง ต่อระยะเวลาสัญญา)</w:t>
            </w:r>
          </w:p>
          <w:p w14:paraId="661B07EC" w14:textId="77777777" w:rsidR="008A52E1" w:rsidRPr="00E95D03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>การช่วยเหลือโดยช่างกุญแจ</w:t>
            </w:r>
            <w:r w:rsidRPr="00E95D03">
              <w:rPr>
                <w:rFonts w:ascii="Prompt" w:hAnsi="Prompt" w:cs="Prompt"/>
                <w:color w:val="003B71"/>
                <w:sz w:val="16"/>
                <w:szCs w:val="16"/>
                <w:cs/>
              </w:rPr>
              <w:t xml:space="preserve"> 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(สูงสุด </w:t>
            </w:r>
            <w:r w:rsidRPr="00B01782">
              <w:rPr>
                <w:rFonts w:ascii="Prompt" w:hAnsi="Prompt" w:cs="Prompt"/>
                <w:sz w:val="16"/>
                <w:szCs w:val="16"/>
              </w:rPr>
              <w:t>1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 ครั้ง ต่อระยะเวลาสัญญา)</w:t>
            </w:r>
          </w:p>
          <w:p w14:paraId="195A8F01" w14:textId="6A317961" w:rsidR="008A52E1" w:rsidRPr="00E95D03" w:rsidRDefault="008A52E1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>บริการขนส่งยานพาหนะ</w:t>
            </w:r>
            <w:r w:rsidRPr="00E95D03">
              <w:rPr>
                <w:rFonts w:ascii="Prompt" w:hAnsi="Prompt" w:cs="Prompt"/>
                <w:color w:val="003B71"/>
                <w:sz w:val="16"/>
                <w:szCs w:val="16"/>
                <w:cs/>
              </w:rPr>
              <w:t xml:space="preserve"> 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 xml:space="preserve">(สูงสุด </w:t>
            </w:r>
            <w:r w:rsidRPr="00B01782">
              <w:rPr>
                <w:rFonts w:ascii="Prompt" w:hAnsi="Prompt" w:cs="Prompt"/>
                <w:sz w:val="16"/>
                <w:szCs w:val="16"/>
              </w:rPr>
              <w:t xml:space="preserve">1 </w:t>
            </w:r>
            <w:r w:rsidRPr="00B01782">
              <w:rPr>
                <w:rFonts w:ascii="Prompt" w:hAnsi="Prompt" w:cs="Prompt"/>
                <w:sz w:val="16"/>
                <w:szCs w:val="16"/>
                <w:cs/>
              </w:rPr>
              <w:t>ครั้ง ต่อระยะเวลาสัญญา)</w:t>
            </w:r>
          </w:p>
        </w:tc>
        <w:tc>
          <w:tcPr>
            <w:tcW w:w="395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5C23E6E" w14:textId="77777777" w:rsidR="00DB345A" w:rsidRPr="00E95D03" w:rsidRDefault="008A52E1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</w:pPr>
            <w:r w:rsidRPr="00E95D03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u w:val="single"/>
              </w:rPr>
              <w:t>RSA Service</w:t>
            </w:r>
          </w:p>
          <w:p w14:paraId="5417FF8E" w14:textId="77777777" w:rsidR="008A52E1" w:rsidRPr="00E95D03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</w:rPr>
            </w:pPr>
            <w:r w:rsidRPr="00D33C4D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 xml:space="preserve">Emergency Repair Assistance </w:t>
            </w:r>
            <w:r w:rsidRPr="00E82558">
              <w:rPr>
                <w:rFonts w:ascii="Prompt" w:hAnsi="Prompt" w:cs="Prompt"/>
                <w:sz w:val="16"/>
                <w:szCs w:val="16"/>
              </w:rPr>
              <w:t>(up to 2 times per contract period)</w:t>
            </w:r>
          </w:p>
          <w:p w14:paraId="37B3D596" w14:textId="77777777" w:rsidR="008A52E1" w:rsidRPr="00E95D03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Faulty Battery Assistance</w:t>
            </w:r>
            <w:r w:rsidRPr="00E95D03">
              <w:rPr>
                <w:rFonts w:ascii="Prompt" w:hAnsi="Prompt" w:cs="Prompt"/>
                <w:color w:val="003B71"/>
                <w:sz w:val="16"/>
                <w:szCs w:val="16"/>
              </w:rPr>
              <w:t xml:space="preserve"> </w:t>
            </w:r>
            <w:r w:rsidRPr="00E82558">
              <w:rPr>
                <w:rFonts w:ascii="Prompt" w:hAnsi="Prompt" w:cs="Prompt"/>
                <w:sz w:val="16"/>
                <w:szCs w:val="16"/>
              </w:rPr>
              <w:t>(up to 1 time per contract period)</w:t>
            </w:r>
          </w:p>
          <w:p w14:paraId="09159DA8" w14:textId="77777777" w:rsidR="008A52E1" w:rsidRPr="00E95D03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</w:rPr>
            </w:pPr>
            <w:r w:rsidRPr="00D33C4D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 xml:space="preserve">Fuel Refill Assistance </w:t>
            </w:r>
            <w:r w:rsidRPr="00E82558">
              <w:rPr>
                <w:rFonts w:ascii="Prompt" w:hAnsi="Prompt" w:cs="Prompt"/>
                <w:sz w:val="16"/>
                <w:szCs w:val="16"/>
              </w:rPr>
              <w:t>(up to 1 time per contract period)</w:t>
            </w:r>
          </w:p>
          <w:p w14:paraId="1D4DF86C" w14:textId="77777777" w:rsidR="008A52E1" w:rsidRPr="00E95D03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Locksmith Assistance</w:t>
            </w:r>
            <w:r w:rsidRPr="00E95D03">
              <w:rPr>
                <w:rFonts w:ascii="Prompt" w:hAnsi="Prompt" w:cs="Prompt"/>
                <w:color w:val="003B71"/>
                <w:sz w:val="16"/>
                <w:szCs w:val="16"/>
              </w:rPr>
              <w:t xml:space="preserve"> </w:t>
            </w:r>
            <w:r w:rsidRPr="00E82558">
              <w:rPr>
                <w:rFonts w:ascii="Prompt" w:hAnsi="Prompt" w:cs="Prompt"/>
                <w:sz w:val="16"/>
                <w:szCs w:val="16"/>
              </w:rPr>
              <w:t>(up to 1 time per contract period)</w:t>
            </w:r>
          </w:p>
          <w:p w14:paraId="422CC5CC" w14:textId="533FF829" w:rsidR="008A52E1" w:rsidRPr="00E95D03" w:rsidRDefault="008A52E1" w:rsidP="008A52E1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6"/>
                <w:szCs w:val="16"/>
                <w:cs/>
              </w:rPr>
            </w:pPr>
            <w:r w:rsidRPr="00682B05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Vehicle Transportation Service</w:t>
            </w:r>
            <w:r w:rsidRPr="00E82558">
              <w:rPr>
                <w:rFonts w:ascii="Prompt" w:hAnsi="Prompt" w:cs="Prompt"/>
                <w:sz w:val="16"/>
                <w:szCs w:val="16"/>
              </w:rPr>
              <w:t xml:space="preserve"> (up to 1 time per contract period)</w:t>
            </w:r>
          </w:p>
        </w:tc>
      </w:tr>
      <w:tr w:rsidR="001A2B78" w:rsidRPr="00E908A6" w14:paraId="7081D120" w14:textId="77777777" w:rsidTr="00887003"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14CC8F" w14:textId="77777777" w:rsidR="001A2B78" w:rsidRDefault="001A2B78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1F83B54" w14:textId="77777777" w:rsidR="001A2B78" w:rsidRPr="00610F6A" w:rsidRDefault="001A2B78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8D3E3" w14:textId="52466DBE" w:rsidR="001A2B78" w:rsidRPr="004B5A96" w:rsidRDefault="001A2B78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sz w:val="18"/>
                <w:szCs w:val="18"/>
                <w:cs/>
              </w:rPr>
            </w:pPr>
            <w:r w:rsidRPr="004B5A96">
              <w:rPr>
                <w:rFonts w:ascii="Prompt" w:hAnsi="Prompt" w:cs="Prompt"/>
                <w:sz w:val="14"/>
                <w:szCs w:val="14"/>
                <w:cs/>
              </w:rPr>
              <w:t>ข้อกําหนดและเงื่อนไขสามารถอ้างอิงจาก “สัญญาบริการเสริมพิเศษจากรู้ใจ”</w:t>
            </w:r>
            <w:r w:rsidRPr="004B5A96">
              <w:rPr>
                <w:rFonts w:ascii="Prompt" w:hAnsi="Prompt" w:cs="Prompt"/>
                <w:sz w:val="14"/>
                <w:szCs w:val="14"/>
              </w:rPr>
              <w:t xml:space="preserve">, </w:t>
            </w:r>
            <w:r w:rsidRPr="004B5A96">
              <w:rPr>
                <w:rFonts w:ascii="Prompt" w:hAnsi="Prompt" w:cs="Prompt"/>
                <w:sz w:val="14"/>
                <w:szCs w:val="14"/>
                <w:cs/>
              </w:rPr>
              <w:t xml:space="preserve">ที่เว็บไซต์ </w:t>
            </w:r>
            <w:r w:rsidRPr="004B5A96">
              <w:rPr>
                <w:rFonts w:ascii="Prompt" w:hAnsi="Prompt" w:cs="Prompt"/>
                <w:sz w:val="14"/>
                <w:szCs w:val="14"/>
              </w:rPr>
              <w:t xml:space="preserve">Roojai.com </w:t>
            </w:r>
            <w:r w:rsidRPr="004B5A96">
              <w:rPr>
                <w:rFonts w:ascii="Prompt" w:hAnsi="Prompt" w:cs="Prompt"/>
                <w:sz w:val="14"/>
                <w:szCs w:val="14"/>
                <w:cs/>
              </w:rPr>
              <w:t>ซึ่งมีผลผูกพันทางกฎหมาย</w:t>
            </w:r>
          </w:p>
        </w:tc>
        <w:tc>
          <w:tcPr>
            <w:tcW w:w="395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B5AB84" w14:textId="593D2F4F" w:rsidR="001A2B78" w:rsidRPr="004B5A96" w:rsidRDefault="001A2B78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sz w:val="14"/>
                <w:szCs w:val="14"/>
              </w:rPr>
            </w:pPr>
            <w:r w:rsidRPr="004B5A96">
              <w:rPr>
                <w:rFonts w:ascii="Prompt" w:hAnsi="Prompt" w:cs="Prompt"/>
                <w:sz w:val="14"/>
                <w:szCs w:val="14"/>
              </w:rPr>
              <w:t>For complete terms and conditions please refer to “Roojai assistance services contract” on Roojai.com</w:t>
            </w:r>
            <w:r w:rsidR="0059292E">
              <w:rPr>
                <w:rFonts w:ascii="Prompt" w:hAnsi="Prompt" w:cs="Prompt"/>
                <w:sz w:val="14"/>
                <w:szCs w:val="14"/>
              </w:rPr>
              <w:t xml:space="preserve"> website</w:t>
            </w:r>
            <w:r w:rsidRPr="004B5A96">
              <w:rPr>
                <w:rFonts w:ascii="Prompt" w:hAnsi="Prompt" w:cs="Prompt"/>
                <w:sz w:val="14"/>
                <w:szCs w:val="14"/>
              </w:rPr>
              <w:t>, which is the only legally binding document.</w:t>
            </w:r>
          </w:p>
        </w:tc>
      </w:tr>
      <w:tr w:rsidR="000C6956" w:rsidRPr="00E908A6" w14:paraId="140FA893" w14:textId="77777777" w:rsidTr="00D84205">
        <w:tc>
          <w:tcPr>
            <w:tcW w:w="70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37D4E35" w14:textId="77777777" w:rsidR="000C6956" w:rsidRPr="005E722A" w:rsidRDefault="000C6956" w:rsidP="006C6180">
            <w:pPr>
              <w:tabs>
                <w:tab w:val="left" w:pos="5115"/>
              </w:tabs>
              <w:spacing w:line="168" w:lineRule="auto"/>
              <w:rPr>
                <w:rFonts w:ascii="Prompt" w:hAnsi="Prompt" w:cs="Prompt"/>
                <w:color w:val="003B71"/>
                <w:sz w:val="14"/>
                <w:szCs w:val="14"/>
                <w:cs/>
              </w:rPr>
            </w:pPr>
          </w:p>
        </w:tc>
        <w:tc>
          <w:tcPr>
            <w:tcW w:w="395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5382B2" w14:textId="77777777" w:rsidR="00AD7C1D" w:rsidRDefault="00DF122C" w:rsidP="00A73C42">
            <w:pPr>
              <w:tabs>
                <w:tab w:val="left" w:pos="5115"/>
              </w:tabs>
              <w:spacing w:line="168" w:lineRule="auto"/>
              <w:jc w:val="center"/>
              <w:rPr>
                <w:rFonts w:ascii="Prompt" w:hAnsi="Prompt" w:cs="Prompt"/>
                <w:sz w:val="14"/>
                <w:szCs w:val="14"/>
              </w:rPr>
            </w:pPr>
            <w:r>
              <w:rPr>
                <w:rFonts w:ascii="Prompt" w:hAnsi="Prompt" w:cs="Prompt"/>
                <w:sz w:val="14"/>
                <w:szCs w:val="14"/>
              </w:rPr>
              <w:t xml:space="preserve">                                                                                     </w:t>
            </w:r>
          </w:p>
          <w:p w14:paraId="418CB9F8" w14:textId="22D632B8" w:rsidR="000C6956" w:rsidRDefault="00AD7C1D" w:rsidP="00DF122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4"/>
                <w:szCs w:val="14"/>
              </w:rPr>
            </w:pPr>
            <w:r>
              <w:rPr>
                <w:rFonts w:ascii="Prompt" w:hAnsi="Prompt" w:cs="Prompt"/>
                <w:sz w:val="14"/>
                <w:szCs w:val="14"/>
              </w:rPr>
              <w:t xml:space="preserve">        </w:t>
            </w:r>
            <w:r w:rsidR="000C6956" w:rsidRPr="000C6956">
              <w:rPr>
                <w:rFonts w:ascii="Prompt" w:hAnsi="Prompt" w:cs="Prompt" w:hint="cs"/>
                <w:sz w:val="14"/>
                <w:szCs w:val="14"/>
                <w:cs/>
              </w:rPr>
              <w:t xml:space="preserve">ผู้มีอำนาจในการอนุมัติ </w:t>
            </w:r>
            <w:r w:rsidR="000C6956" w:rsidRPr="000C6956">
              <w:rPr>
                <w:rFonts w:ascii="Prompt" w:hAnsi="Prompt" w:cs="Prompt"/>
                <w:sz w:val="14"/>
                <w:szCs w:val="14"/>
              </w:rPr>
              <w:t>(Authorized signature)</w:t>
            </w:r>
          </w:p>
          <w:p w14:paraId="49893429" w14:textId="77777777" w:rsidR="00DF122C" w:rsidRDefault="00DF122C" w:rsidP="00DF122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color w:val="003B71"/>
                <w:sz w:val="14"/>
                <w:szCs w:val="14"/>
              </w:rPr>
            </w:pPr>
            <w:r>
              <w:rPr>
                <w:rFonts w:ascii="Prompt" w:hAnsi="Prompt" w:cs="Prompt"/>
                <w:color w:val="003B71"/>
                <w:sz w:val="14"/>
                <w:szCs w:val="14"/>
              </w:rPr>
              <w:t xml:space="preserve">                                                                                          </w:t>
            </w:r>
            <w:r>
              <w:rPr>
                <w:rFonts w:ascii="Prompt" w:hAnsi="Prompt" w:cs="Prompt" w:hint="cs"/>
                <w:noProof/>
                <w:color w:val="003B71"/>
                <w:sz w:val="14"/>
                <w:szCs w:val="14"/>
              </w:rPr>
              <w:drawing>
                <wp:inline distT="0" distB="0" distL="0" distR="0" wp14:anchorId="119C6DA9" wp14:editId="5609C24C">
                  <wp:extent cx="941832" cy="320040"/>
                  <wp:effectExtent l="0" t="0" r="0" b="3810"/>
                  <wp:docPr id="4" name="Picture 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1832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2DFB55" w14:textId="18DDE115" w:rsidR="00DF122C" w:rsidRPr="005E722A" w:rsidRDefault="00DF122C" w:rsidP="00443365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4"/>
                <w:szCs w:val="14"/>
              </w:rPr>
            </w:pPr>
            <w:r>
              <w:rPr>
                <w:rFonts w:ascii="Prompt" w:hAnsi="Prompt" w:cs="Prompt" w:hint="cs"/>
                <w:noProof/>
                <w:color w:val="003B71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109522" wp14:editId="490518DF">
                      <wp:simplePos x="0" y="0"/>
                      <wp:positionH relativeFrom="column">
                        <wp:posOffset>722630</wp:posOffset>
                      </wp:positionH>
                      <wp:positionV relativeFrom="paragraph">
                        <wp:posOffset>54610</wp:posOffset>
                      </wp:positionV>
                      <wp:extent cx="1119188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19188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5EB2427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9pt,4.3pt" to="145.05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" strokecolor="black [3213]" strokeweight=".5pt">
                      <v:stroke dashstyle="3 1" joinstyle="miter"/>
                    </v:line>
                  </w:pict>
                </mc:Fallback>
              </mc:AlternateContent>
            </w:r>
          </w:p>
        </w:tc>
      </w:tr>
    </w:tbl>
    <w:p w14:paraId="32C7FAA9" w14:textId="7F602166" w:rsidR="000C6956" w:rsidRPr="003F77A6" w:rsidRDefault="000C6956" w:rsidP="003F77A6">
      <w:pPr>
        <w:spacing w:after="0" w:line="240" w:lineRule="auto"/>
        <w:rPr>
          <w:rFonts w:ascii="Prompt" w:hAnsi="Prompt" w:cs="Prompt"/>
          <w:sz w:val="16"/>
          <w:szCs w:val="20"/>
        </w:rPr>
      </w:pPr>
    </w:p>
    <w:sectPr w:rsidR="000C6956" w:rsidRPr="003F77A6" w:rsidSect="000F0CB0">
      <w:headerReference w:type="default" r:id="rId8"/>
      <w:footerReference w:type="default" r:id="rId9"/>
      <w:pgSz w:w="11906" w:h="16838" w:code="9"/>
      <w:pgMar w:top="990" w:right="476" w:bottom="360" w:left="81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F71FF" w14:textId="77777777" w:rsidR="00312F79" w:rsidRDefault="00312F79" w:rsidP="0078509A">
      <w:pPr>
        <w:spacing w:after="0" w:line="240" w:lineRule="auto"/>
      </w:pPr>
      <w:r>
        <w:separator/>
      </w:r>
    </w:p>
  </w:endnote>
  <w:endnote w:type="continuationSeparator" w:id="0">
    <w:p w14:paraId="4622268F" w14:textId="77777777" w:rsidR="00312F79" w:rsidRDefault="00312F79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rompt">
    <w:altName w:val="Prompt"/>
    <w:charset w:val="DE"/>
    <w:family w:val="auto"/>
    <w:pitch w:val="variable"/>
    <w:sig w:usb0="21000007" w:usb1="00000001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8DCF947" w:rsidR="00EC7D5B" w:rsidRDefault="00A06CB1" w:rsidP="00EC7D5B">
    <w:pPr>
      <w:pStyle w:val="Footer"/>
      <w:jc w:val="right"/>
    </w:pPr>
    <w:r>
      <w:rPr>
        <w:noProof/>
      </w:rPr>
      <w:drawing>
        <wp:inline distT="0" distB="0" distL="0" distR="0" wp14:anchorId="03855047" wp14:editId="4E6AB17D">
          <wp:extent cx="6743700" cy="1250950"/>
          <wp:effectExtent l="0" t="0" r="0" b="635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43700" cy="1250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94756" w14:textId="77777777" w:rsidR="00312F79" w:rsidRDefault="00312F79" w:rsidP="0078509A">
      <w:pPr>
        <w:spacing w:after="0" w:line="240" w:lineRule="auto"/>
      </w:pPr>
      <w:r>
        <w:separator/>
      </w:r>
    </w:p>
  </w:footnote>
  <w:footnote w:type="continuationSeparator" w:id="0">
    <w:p w14:paraId="052A903B" w14:textId="77777777" w:rsidR="00312F79" w:rsidRDefault="00312F79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4A7D7" w14:textId="77777777" w:rsidR="00E71B2F" w:rsidRDefault="00E71B2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0995E591" wp14:editId="2EC2D65F">
          <wp:extent cx="915482" cy="716280"/>
          <wp:effectExtent l="0" t="0" r="0" b="762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803" cy="7282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</w:t>
    </w:r>
  </w:p>
  <w:p w14:paraId="2657E97B" w14:textId="03626C62" w:rsidR="0078509A" w:rsidRDefault="0078509A" w:rsidP="0078509A">
    <w:pPr>
      <w:pStyle w:val="Header"/>
    </w:pPr>
    <w:r>
      <w:rPr>
        <w:rFonts w:hint="cs"/>
        <w:cs/>
      </w:rPr>
      <w:t xml:space="preserve">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00C8"/>
    <w:multiLevelType w:val="hybridMultilevel"/>
    <w:tmpl w:val="99BC4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323D7"/>
    <w:multiLevelType w:val="hybridMultilevel"/>
    <w:tmpl w:val="FFAABC3A"/>
    <w:lvl w:ilvl="0" w:tplc="1E98F81C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18BA5399"/>
    <w:multiLevelType w:val="hybridMultilevel"/>
    <w:tmpl w:val="FABCBA9E"/>
    <w:lvl w:ilvl="0" w:tplc="432074E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73628"/>
    <w:multiLevelType w:val="hybridMultilevel"/>
    <w:tmpl w:val="C7C67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2648D"/>
    <w:multiLevelType w:val="hybridMultilevel"/>
    <w:tmpl w:val="B2AAB300"/>
    <w:lvl w:ilvl="0" w:tplc="6A92DA8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61B58"/>
    <w:multiLevelType w:val="hybridMultilevel"/>
    <w:tmpl w:val="8466D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0B455E"/>
    <w:multiLevelType w:val="hybridMultilevel"/>
    <w:tmpl w:val="2FEE1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304119">
    <w:abstractNumId w:val="3"/>
  </w:num>
  <w:num w:numId="2" w16cid:durableId="293948011">
    <w:abstractNumId w:val="5"/>
  </w:num>
  <w:num w:numId="3" w16cid:durableId="1667787468">
    <w:abstractNumId w:val="6"/>
  </w:num>
  <w:num w:numId="4" w16cid:durableId="242564710">
    <w:abstractNumId w:val="11"/>
  </w:num>
  <w:num w:numId="5" w16cid:durableId="2116364810">
    <w:abstractNumId w:val="7"/>
  </w:num>
  <w:num w:numId="6" w16cid:durableId="1887788802">
    <w:abstractNumId w:val="9"/>
  </w:num>
  <w:num w:numId="7" w16cid:durableId="1561670797">
    <w:abstractNumId w:val="4"/>
  </w:num>
  <w:num w:numId="8" w16cid:durableId="1492790296">
    <w:abstractNumId w:val="8"/>
  </w:num>
  <w:num w:numId="9" w16cid:durableId="508326278">
    <w:abstractNumId w:val="0"/>
  </w:num>
  <w:num w:numId="10" w16cid:durableId="731468276">
    <w:abstractNumId w:val="1"/>
  </w:num>
  <w:num w:numId="11" w16cid:durableId="1039627589">
    <w:abstractNumId w:val="2"/>
  </w:num>
  <w:num w:numId="12" w16cid:durableId="15932716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jA3NDIxtTA2MjRQ0lEKTi0uzszPAykwrAUAaEe/BSwAAAA="/>
  </w:docVars>
  <w:rsids>
    <w:rsidRoot w:val="005B2286"/>
    <w:rsid w:val="00003E96"/>
    <w:rsid w:val="00006819"/>
    <w:rsid w:val="0000787A"/>
    <w:rsid w:val="0001065F"/>
    <w:rsid w:val="00014C78"/>
    <w:rsid w:val="00015B45"/>
    <w:rsid w:val="00016058"/>
    <w:rsid w:val="00023385"/>
    <w:rsid w:val="00024DE1"/>
    <w:rsid w:val="00035074"/>
    <w:rsid w:val="000401C0"/>
    <w:rsid w:val="000507E5"/>
    <w:rsid w:val="000516DB"/>
    <w:rsid w:val="00051BC6"/>
    <w:rsid w:val="00053096"/>
    <w:rsid w:val="00060664"/>
    <w:rsid w:val="00061CDD"/>
    <w:rsid w:val="00061D51"/>
    <w:rsid w:val="00065822"/>
    <w:rsid w:val="0006604F"/>
    <w:rsid w:val="000662F6"/>
    <w:rsid w:val="00070C53"/>
    <w:rsid w:val="00075515"/>
    <w:rsid w:val="000802FB"/>
    <w:rsid w:val="00083D2F"/>
    <w:rsid w:val="000859FF"/>
    <w:rsid w:val="0008615E"/>
    <w:rsid w:val="000975DF"/>
    <w:rsid w:val="000A078F"/>
    <w:rsid w:val="000A1B8A"/>
    <w:rsid w:val="000A2F7E"/>
    <w:rsid w:val="000A6609"/>
    <w:rsid w:val="000B20A8"/>
    <w:rsid w:val="000C5957"/>
    <w:rsid w:val="000C6956"/>
    <w:rsid w:val="000D3F16"/>
    <w:rsid w:val="000D518A"/>
    <w:rsid w:val="000D79E8"/>
    <w:rsid w:val="000E3708"/>
    <w:rsid w:val="000F0CB0"/>
    <w:rsid w:val="00102D36"/>
    <w:rsid w:val="00103C33"/>
    <w:rsid w:val="00103FB2"/>
    <w:rsid w:val="00110786"/>
    <w:rsid w:val="0011434E"/>
    <w:rsid w:val="00121BBA"/>
    <w:rsid w:val="00151AF7"/>
    <w:rsid w:val="00162817"/>
    <w:rsid w:val="00173CD0"/>
    <w:rsid w:val="0017794F"/>
    <w:rsid w:val="00177A59"/>
    <w:rsid w:val="0018750B"/>
    <w:rsid w:val="00197393"/>
    <w:rsid w:val="001A2B78"/>
    <w:rsid w:val="001A6A30"/>
    <w:rsid w:val="001B4826"/>
    <w:rsid w:val="001B600B"/>
    <w:rsid w:val="001C3ABF"/>
    <w:rsid w:val="001C7426"/>
    <w:rsid w:val="001D7CA9"/>
    <w:rsid w:val="001E3833"/>
    <w:rsid w:val="001E40E4"/>
    <w:rsid w:val="00206CDA"/>
    <w:rsid w:val="00211A3B"/>
    <w:rsid w:val="00217B78"/>
    <w:rsid w:val="00220FF7"/>
    <w:rsid w:val="00230F05"/>
    <w:rsid w:val="00231956"/>
    <w:rsid w:val="0023226F"/>
    <w:rsid w:val="00234AB0"/>
    <w:rsid w:val="00234EC2"/>
    <w:rsid w:val="0024095C"/>
    <w:rsid w:val="002436DB"/>
    <w:rsid w:val="00245137"/>
    <w:rsid w:val="00250326"/>
    <w:rsid w:val="00255A8B"/>
    <w:rsid w:val="0026022B"/>
    <w:rsid w:val="00267251"/>
    <w:rsid w:val="00272553"/>
    <w:rsid w:val="00276AD8"/>
    <w:rsid w:val="00283AAB"/>
    <w:rsid w:val="002A6C8C"/>
    <w:rsid w:val="002C0BA6"/>
    <w:rsid w:val="002C15C9"/>
    <w:rsid w:val="002E381A"/>
    <w:rsid w:val="00307CD1"/>
    <w:rsid w:val="00312F79"/>
    <w:rsid w:val="00316B11"/>
    <w:rsid w:val="00321078"/>
    <w:rsid w:val="0032208A"/>
    <w:rsid w:val="003246C9"/>
    <w:rsid w:val="003312DE"/>
    <w:rsid w:val="00332CBB"/>
    <w:rsid w:val="0033478D"/>
    <w:rsid w:val="00335748"/>
    <w:rsid w:val="00336EF1"/>
    <w:rsid w:val="00337530"/>
    <w:rsid w:val="00340D71"/>
    <w:rsid w:val="00344456"/>
    <w:rsid w:val="00344C1E"/>
    <w:rsid w:val="00346798"/>
    <w:rsid w:val="00346C5A"/>
    <w:rsid w:val="00352371"/>
    <w:rsid w:val="00354A23"/>
    <w:rsid w:val="00357002"/>
    <w:rsid w:val="0037611E"/>
    <w:rsid w:val="00380262"/>
    <w:rsid w:val="00384406"/>
    <w:rsid w:val="00392218"/>
    <w:rsid w:val="00396918"/>
    <w:rsid w:val="003B2C2B"/>
    <w:rsid w:val="003C4A07"/>
    <w:rsid w:val="003D0CA4"/>
    <w:rsid w:val="003E4005"/>
    <w:rsid w:val="003E7563"/>
    <w:rsid w:val="003F0CE7"/>
    <w:rsid w:val="003F77A6"/>
    <w:rsid w:val="00402492"/>
    <w:rsid w:val="004155D2"/>
    <w:rsid w:val="00415C7E"/>
    <w:rsid w:val="00417D10"/>
    <w:rsid w:val="00421322"/>
    <w:rsid w:val="004214F0"/>
    <w:rsid w:val="00425CB5"/>
    <w:rsid w:val="00430BD5"/>
    <w:rsid w:val="00443365"/>
    <w:rsid w:val="00443862"/>
    <w:rsid w:val="00445155"/>
    <w:rsid w:val="00447EE7"/>
    <w:rsid w:val="0045566E"/>
    <w:rsid w:val="00474C22"/>
    <w:rsid w:val="00476E37"/>
    <w:rsid w:val="004817BD"/>
    <w:rsid w:val="00484F59"/>
    <w:rsid w:val="004870D6"/>
    <w:rsid w:val="004975D7"/>
    <w:rsid w:val="004B0D16"/>
    <w:rsid w:val="004B5A96"/>
    <w:rsid w:val="004C2431"/>
    <w:rsid w:val="004C3B84"/>
    <w:rsid w:val="004C690E"/>
    <w:rsid w:val="004E3B8D"/>
    <w:rsid w:val="004F3EFA"/>
    <w:rsid w:val="004F7409"/>
    <w:rsid w:val="00500E9C"/>
    <w:rsid w:val="0050561E"/>
    <w:rsid w:val="00516DF5"/>
    <w:rsid w:val="00517F59"/>
    <w:rsid w:val="00523F8B"/>
    <w:rsid w:val="00530A43"/>
    <w:rsid w:val="005325AA"/>
    <w:rsid w:val="00532C12"/>
    <w:rsid w:val="005331C4"/>
    <w:rsid w:val="00534ED1"/>
    <w:rsid w:val="00536F71"/>
    <w:rsid w:val="00544816"/>
    <w:rsid w:val="00545012"/>
    <w:rsid w:val="00555125"/>
    <w:rsid w:val="00557BC9"/>
    <w:rsid w:val="00566803"/>
    <w:rsid w:val="00567111"/>
    <w:rsid w:val="005672D2"/>
    <w:rsid w:val="005701A0"/>
    <w:rsid w:val="00571E7D"/>
    <w:rsid w:val="00573377"/>
    <w:rsid w:val="00574008"/>
    <w:rsid w:val="005810B2"/>
    <w:rsid w:val="0059292E"/>
    <w:rsid w:val="005B2286"/>
    <w:rsid w:val="005B2E47"/>
    <w:rsid w:val="005B70DA"/>
    <w:rsid w:val="005C3336"/>
    <w:rsid w:val="005D450F"/>
    <w:rsid w:val="005D6C5E"/>
    <w:rsid w:val="005E01C9"/>
    <w:rsid w:val="005E6AFE"/>
    <w:rsid w:val="005E722A"/>
    <w:rsid w:val="005E7BD3"/>
    <w:rsid w:val="00600058"/>
    <w:rsid w:val="006002EB"/>
    <w:rsid w:val="006059D1"/>
    <w:rsid w:val="00610F6A"/>
    <w:rsid w:val="00616831"/>
    <w:rsid w:val="00640A7A"/>
    <w:rsid w:val="00643AA7"/>
    <w:rsid w:val="00646D8B"/>
    <w:rsid w:val="00647640"/>
    <w:rsid w:val="00655C6D"/>
    <w:rsid w:val="006577E9"/>
    <w:rsid w:val="0066178C"/>
    <w:rsid w:val="00666A71"/>
    <w:rsid w:val="00680BBA"/>
    <w:rsid w:val="00682B05"/>
    <w:rsid w:val="006A7136"/>
    <w:rsid w:val="006A776E"/>
    <w:rsid w:val="006A787A"/>
    <w:rsid w:val="006B04BC"/>
    <w:rsid w:val="006C36E4"/>
    <w:rsid w:val="006C6180"/>
    <w:rsid w:val="006D018F"/>
    <w:rsid w:val="006D026B"/>
    <w:rsid w:val="006D2D46"/>
    <w:rsid w:val="006D3177"/>
    <w:rsid w:val="006D3D0A"/>
    <w:rsid w:val="006D3DFA"/>
    <w:rsid w:val="006E0AF8"/>
    <w:rsid w:val="006F4A6A"/>
    <w:rsid w:val="00704774"/>
    <w:rsid w:val="00705BC4"/>
    <w:rsid w:val="00707CA6"/>
    <w:rsid w:val="007134FB"/>
    <w:rsid w:val="00714AA0"/>
    <w:rsid w:val="00717FFB"/>
    <w:rsid w:val="00722D73"/>
    <w:rsid w:val="00727B22"/>
    <w:rsid w:val="00730522"/>
    <w:rsid w:val="007313DD"/>
    <w:rsid w:val="00732320"/>
    <w:rsid w:val="00732898"/>
    <w:rsid w:val="007344DA"/>
    <w:rsid w:val="00737D38"/>
    <w:rsid w:val="00770A1A"/>
    <w:rsid w:val="00771C3A"/>
    <w:rsid w:val="007730E3"/>
    <w:rsid w:val="00774F8A"/>
    <w:rsid w:val="007752BC"/>
    <w:rsid w:val="00780326"/>
    <w:rsid w:val="0078509A"/>
    <w:rsid w:val="007906A3"/>
    <w:rsid w:val="007923A8"/>
    <w:rsid w:val="007A0091"/>
    <w:rsid w:val="007A15AF"/>
    <w:rsid w:val="007A4570"/>
    <w:rsid w:val="007A7192"/>
    <w:rsid w:val="007B0CBB"/>
    <w:rsid w:val="007B1A7E"/>
    <w:rsid w:val="007C50C7"/>
    <w:rsid w:val="007D49B2"/>
    <w:rsid w:val="007D59AD"/>
    <w:rsid w:val="007E13DB"/>
    <w:rsid w:val="007F3B28"/>
    <w:rsid w:val="007F3D02"/>
    <w:rsid w:val="0080006A"/>
    <w:rsid w:val="0080385C"/>
    <w:rsid w:val="00804943"/>
    <w:rsid w:val="00806B6B"/>
    <w:rsid w:val="00813B09"/>
    <w:rsid w:val="0081453D"/>
    <w:rsid w:val="00814C72"/>
    <w:rsid w:val="00831657"/>
    <w:rsid w:val="00832D30"/>
    <w:rsid w:val="0084231E"/>
    <w:rsid w:val="00842566"/>
    <w:rsid w:val="00845C69"/>
    <w:rsid w:val="008608F5"/>
    <w:rsid w:val="00871A2D"/>
    <w:rsid w:val="00874A96"/>
    <w:rsid w:val="00875026"/>
    <w:rsid w:val="00877E01"/>
    <w:rsid w:val="00887003"/>
    <w:rsid w:val="00887342"/>
    <w:rsid w:val="00890703"/>
    <w:rsid w:val="00896D54"/>
    <w:rsid w:val="008A52E1"/>
    <w:rsid w:val="008A79B2"/>
    <w:rsid w:val="008B6BE3"/>
    <w:rsid w:val="008B7919"/>
    <w:rsid w:val="008C0333"/>
    <w:rsid w:val="008E06A9"/>
    <w:rsid w:val="008E231A"/>
    <w:rsid w:val="008F176E"/>
    <w:rsid w:val="00902A6C"/>
    <w:rsid w:val="009120D1"/>
    <w:rsid w:val="009123D1"/>
    <w:rsid w:val="00921E7F"/>
    <w:rsid w:val="009233B0"/>
    <w:rsid w:val="00927832"/>
    <w:rsid w:val="009322CB"/>
    <w:rsid w:val="00957C30"/>
    <w:rsid w:val="0097403E"/>
    <w:rsid w:val="00974ECA"/>
    <w:rsid w:val="00984638"/>
    <w:rsid w:val="00995CEF"/>
    <w:rsid w:val="009A2DF8"/>
    <w:rsid w:val="009A5CEE"/>
    <w:rsid w:val="009B0E08"/>
    <w:rsid w:val="009C361C"/>
    <w:rsid w:val="009C73EB"/>
    <w:rsid w:val="009D2859"/>
    <w:rsid w:val="009E31BA"/>
    <w:rsid w:val="009E4C9F"/>
    <w:rsid w:val="009F16C4"/>
    <w:rsid w:val="009F438A"/>
    <w:rsid w:val="009F6426"/>
    <w:rsid w:val="00A041E9"/>
    <w:rsid w:val="00A04EE8"/>
    <w:rsid w:val="00A06CB1"/>
    <w:rsid w:val="00A1564D"/>
    <w:rsid w:val="00A339F1"/>
    <w:rsid w:val="00A41B1E"/>
    <w:rsid w:val="00A4248D"/>
    <w:rsid w:val="00A4485B"/>
    <w:rsid w:val="00A454B4"/>
    <w:rsid w:val="00A47168"/>
    <w:rsid w:val="00A55D0D"/>
    <w:rsid w:val="00A62629"/>
    <w:rsid w:val="00A62F15"/>
    <w:rsid w:val="00A65C4F"/>
    <w:rsid w:val="00A70137"/>
    <w:rsid w:val="00A71A1B"/>
    <w:rsid w:val="00A73C42"/>
    <w:rsid w:val="00A74918"/>
    <w:rsid w:val="00A766E1"/>
    <w:rsid w:val="00A771FC"/>
    <w:rsid w:val="00A7772C"/>
    <w:rsid w:val="00A80954"/>
    <w:rsid w:val="00A80B80"/>
    <w:rsid w:val="00A81C80"/>
    <w:rsid w:val="00A86291"/>
    <w:rsid w:val="00A86FA2"/>
    <w:rsid w:val="00A95184"/>
    <w:rsid w:val="00A969B0"/>
    <w:rsid w:val="00AA4F82"/>
    <w:rsid w:val="00AB0B79"/>
    <w:rsid w:val="00AB6999"/>
    <w:rsid w:val="00AC11C8"/>
    <w:rsid w:val="00AC1F1E"/>
    <w:rsid w:val="00AD25A5"/>
    <w:rsid w:val="00AD7C1D"/>
    <w:rsid w:val="00AD7F11"/>
    <w:rsid w:val="00AE086F"/>
    <w:rsid w:val="00AE4449"/>
    <w:rsid w:val="00AF00CF"/>
    <w:rsid w:val="00B01782"/>
    <w:rsid w:val="00B24AE5"/>
    <w:rsid w:val="00B3032E"/>
    <w:rsid w:val="00B30912"/>
    <w:rsid w:val="00B36FBE"/>
    <w:rsid w:val="00B42692"/>
    <w:rsid w:val="00B43885"/>
    <w:rsid w:val="00B4620C"/>
    <w:rsid w:val="00B50C0B"/>
    <w:rsid w:val="00B60C6E"/>
    <w:rsid w:val="00B62D68"/>
    <w:rsid w:val="00B65582"/>
    <w:rsid w:val="00B673AF"/>
    <w:rsid w:val="00B90B12"/>
    <w:rsid w:val="00B91895"/>
    <w:rsid w:val="00B91B25"/>
    <w:rsid w:val="00B96C1F"/>
    <w:rsid w:val="00B97499"/>
    <w:rsid w:val="00B97840"/>
    <w:rsid w:val="00BA089F"/>
    <w:rsid w:val="00BB1E09"/>
    <w:rsid w:val="00BC03C3"/>
    <w:rsid w:val="00BC7023"/>
    <w:rsid w:val="00BD4A14"/>
    <w:rsid w:val="00BE4C2A"/>
    <w:rsid w:val="00BF1032"/>
    <w:rsid w:val="00BF3C8F"/>
    <w:rsid w:val="00BF7FFE"/>
    <w:rsid w:val="00C10370"/>
    <w:rsid w:val="00C27DAC"/>
    <w:rsid w:val="00C32447"/>
    <w:rsid w:val="00C3388E"/>
    <w:rsid w:val="00C34DAC"/>
    <w:rsid w:val="00C3592B"/>
    <w:rsid w:val="00C37AA7"/>
    <w:rsid w:val="00C4504D"/>
    <w:rsid w:val="00C47910"/>
    <w:rsid w:val="00C514A2"/>
    <w:rsid w:val="00C51718"/>
    <w:rsid w:val="00C5411D"/>
    <w:rsid w:val="00C56D00"/>
    <w:rsid w:val="00C57E27"/>
    <w:rsid w:val="00C632CF"/>
    <w:rsid w:val="00C63E1E"/>
    <w:rsid w:val="00C67A2F"/>
    <w:rsid w:val="00C771E5"/>
    <w:rsid w:val="00C772CB"/>
    <w:rsid w:val="00C831EF"/>
    <w:rsid w:val="00CA4BFC"/>
    <w:rsid w:val="00CA5430"/>
    <w:rsid w:val="00CB0619"/>
    <w:rsid w:val="00CB670A"/>
    <w:rsid w:val="00CD3F9B"/>
    <w:rsid w:val="00CD6099"/>
    <w:rsid w:val="00CD6A0B"/>
    <w:rsid w:val="00CE0E5A"/>
    <w:rsid w:val="00CE2885"/>
    <w:rsid w:val="00CE2A0B"/>
    <w:rsid w:val="00CF1C03"/>
    <w:rsid w:val="00CF32AA"/>
    <w:rsid w:val="00CF547F"/>
    <w:rsid w:val="00D00C91"/>
    <w:rsid w:val="00D03F55"/>
    <w:rsid w:val="00D10A9A"/>
    <w:rsid w:val="00D1280A"/>
    <w:rsid w:val="00D13A24"/>
    <w:rsid w:val="00D24ECA"/>
    <w:rsid w:val="00D27E81"/>
    <w:rsid w:val="00D31F2A"/>
    <w:rsid w:val="00D321B7"/>
    <w:rsid w:val="00D33C4D"/>
    <w:rsid w:val="00D44E8A"/>
    <w:rsid w:val="00D5018E"/>
    <w:rsid w:val="00D54516"/>
    <w:rsid w:val="00D70CFF"/>
    <w:rsid w:val="00D75A68"/>
    <w:rsid w:val="00D77048"/>
    <w:rsid w:val="00D84205"/>
    <w:rsid w:val="00D90DA3"/>
    <w:rsid w:val="00D92618"/>
    <w:rsid w:val="00D93292"/>
    <w:rsid w:val="00D936FE"/>
    <w:rsid w:val="00D94959"/>
    <w:rsid w:val="00DA0B75"/>
    <w:rsid w:val="00DB345A"/>
    <w:rsid w:val="00DB6550"/>
    <w:rsid w:val="00DD5672"/>
    <w:rsid w:val="00DE0465"/>
    <w:rsid w:val="00DE41B3"/>
    <w:rsid w:val="00DF122C"/>
    <w:rsid w:val="00E14EAB"/>
    <w:rsid w:val="00E163C4"/>
    <w:rsid w:val="00E2464F"/>
    <w:rsid w:val="00E2721D"/>
    <w:rsid w:val="00E37577"/>
    <w:rsid w:val="00E43ABE"/>
    <w:rsid w:val="00E465A8"/>
    <w:rsid w:val="00E64E7C"/>
    <w:rsid w:val="00E71B2F"/>
    <w:rsid w:val="00E73723"/>
    <w:rsid w:val="00E73B01"/>
    <w:rsid w:val="00E74A56"/>
    <w:rsid w:val="00E76A60"/>
    <w:rsid w:val="00E76CB0"/>
    <w:rsid w:val="00E82558"/>
    <w:rsid w:val="00E856A2"/>
    <w:rsid w:val="00E908A6"/>
    <w:rsid w:val="00E93CAB"/>
    <w:rsid w:val="00E95D03"/>
    <w:rsid w:val="00EA0E07"/>
    <w:rsid w:val="00EA23C9"/>
    <w:rsid w:val="00EB6AE1"/>
    <w:rsid w:val="00EC6D9B"/>
    <w:rsid w:val="00EC6FAE"/>
    <w:rsid w:val="00EC7956"/>
    <w:rsid w:val="00EC7D5B"/>
    <w:rsid w:val="00ED1D9F"/>
    <w:rsid w:val="00ED247E"/>
    <w:rsid w:val="00ED2B03"/>
    <w:rsid w:val="00ED4151"/>
    <w:rsid w:val="00F00870"/>
    <w:rsid w:val="00F01453"/>
    <w:rsid w:val="00F061F9"/>
    <w:rsid w:val="00F11668"/>
    <w:rsid w:val="00F14ECF"/>
    <w:rsid w:val="00F17E0B"/>
    <w:rsid w:val="00F2525A"/>
    <w:rsid w:val="00F27917"/>
    <w:rsid w:val="00F31FFA"/>
    <w:rsid w:val="00F35D95"/>
    <w:rsid w:val="00F41093"/>
    <w:rsid w:val="00F4647D"/>
    <w:rsid w:val="00F562B0"/>
    <w:rsid w:val="00F6688D"/>
    <w:rsid w:val="00F674D3"/>
    <w:rsid w:val="00F720A4"/>
    <w:rsid w:val="00F730ED"/>
    <w:rsid w:val="00F77670"/>
    <w:rsid w:val="00F82AB4"/>
    <w:rsid w:val="00F84D96"/>
    <w:rsid w:val="00F964D6"/>
    <w:rsid w:val="00FA1F67"/>
    <w:rsid w:val="00FB132B"/>
    <w:rsid w:val="00FB2C13"/>
    <w:rsid w:val="00FB3EBA"/>
    <w:rsid w:val="00FB470F"/>
    <w:rsid w:val="00FC74A7"/>
    <w:rsid w:val="00FD33C7"/>
    <w:rsid w:val="00FD39B0"/>
    <w:rsid w:val="00FE051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4</cp:revision>
  <cp:lastPrinted>2020-09-30T02:53:00Z</cp:lastPrinted>
  <dcterms:created xsi:type="dcterms:W3CDTF">2022-03-14T10:04:00Z</dcterms:created>
  <dcterms:modified xsi:type="dcterms:W3CDTF">2023-04-20T02:19:00Z</dcterms:modified>
</cp:coreProperties>
</file>